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B0ACDE" w14:textId="77777777" w:rsidR="001E3D2A" w:rsidRPr="00ED1DF6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4021896E" w14:textId="77777777" w:rsidR="001E3D2A" w:rsidRPr="00ED1DF6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2083D7D3" w14:textId="77777777" w:rsidR="001E3D2A" w:rsidRPr="00ED1DF6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5473DE36" w14:textId="77777777" w:rsidR="001E3D2A" w:rsidRPr="00ED1DF6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7EC18D2B" w14:textId="7CFB6C3A" w:rsidR="001E3D2A" w:rsidRPr="00ED1DF6" w:rsidRDefault="00A44965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ED1DF6">
        <w:rPr>
          <w:rFonts w:ascii="Times New Roman" w:hAnsi="Times New Roman" w:cs="Times New Roman"/>
          <w:b/>
          <w:bCs/>
          <w:sz w:val="72"/>
          <w:szCs w:val="72"/>
        </w:rPr>
        <w:t>Assignment</w:t>
      </w:r>
    </w:p>
    <w:p w14:paraId="6669B1D7" w14:textId="4165F054" w:rsidR="00A44965" w:rsidRPr="00ED1DF6" w:rsidRDefault="00A44965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ED1DF6">
        <w:rPr>
          <w:rFonts w:ascii="Times New Roman" w:hAnsi="Times New Roman" w:cs="Times New Roman"/>
          <w:b/>
          <w:bCs/>
          <w:sz w:val="72"/>
          <w:szCs w:val="72"/>
        </w:rPr>
        <w:t>Protection of information based on sensitivity and privilege levels</w:t>
      </w:r>
    </w:p>
    <w:p w14:paraId="28B4C7A6" w14:textId="1C67E9C9" w:rsidR="00A77840" w:rsidRPr="00ED1DF6" w:rsidRDefault="00A77840" w:rsidP="001E3D2A">
      <w:pPr>
        <w:spacing w:line="240" w:lineRule="auto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59808282" w14:textId="7C20A23E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AFD228E" w14:textId="2C236925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58575D3" w14:textId="4C060122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665B42" w14:textId="7AC7A7A6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777FBE" w14:textId="7B6C8059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C84DEDB" w14:textId="6066293C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A48CD0B" w14:textId="65EF0E90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F0E95E9" w14:textId="0D99DF31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5A145FE" w14:textId="77777777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91AF084" w14:textId="4989D6E3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3EF594" w14:textId="73B9BF76" w:rsidR="00A77840" w:rsidRPr="00ED1DF6" w:rsidRDefault="00A77840" w:rsidP="00C635A0">
      <w:pPr>
        <w:spacing w:line="240" w:lineRule="auto"/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</w:pPr>
      <w:r w:rsidRPr="00ED1DF6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 xml:space="preserve">Index </w:t>
      </w:r>
      <w:proofErr w:type="gramStart"/>
      <w:r w:rsidRPr="00ED1DF6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Number :</w:t>
      </w:r>
      <w:proofErr w:type="gramEnd"/>
      <w:r w:rsidRPr="00ED1DF6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 xml:space="preserve"> 170350L</w:t>
      </w:r>
    </w:p>
    <w:p w14:paraId="0A0570F6" w14:textId="0706E1F1" w:rsidR="00A77840" w:rsidRPr="00ED1DF6" w:rsidRDefault="001E3D2A" w:rsidP="00C635A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D1DF6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Name: WHM Lowe</w:t>
      </w:r>
    </w:p>
    <w:sdt>
      <w:sdtPr>
        <w:rPr>
          <w:rFonts w:ascii="Times New Roman" w:eastAsiaTheme="minorHAnsi" w:hAnsi="Times New Roman" w:cs="Times New Roman"/>
          <w:b w:val="0"/>
          <w:color w:val="auto"/>
          <w:sz w:val="24"/>
          <w:szCs w:val="24"/>
          <w:lang w:bidi="si-LK"/>
        </w:rPr>
        <w:id w:val="-207025322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46BBE8" w14:textId="36A3BB1A" w:rsidR="00A77840" w:rsidRPr="00ED1DF6" w:rsidRDefault="00A77840" w:rsidP="00C635A0">
          <w:pPr>
            <w:pStyle w:val="TOCHeading"/>
            <w:spacing w:line="24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ED1DF6">
            <w:rPr>
              <w:rFonts w:ascii="Times New Roman" w:hAnsi="Times New Roman" w:cs="Times New Roman"/>
              <w:color w:val="auto"/>
              <w:sz w:val="24"/>
              <w:szCs w:val="24"/>
            </w:rPr>
            <w:t>Contents</w:t>
          </w:r>
        </w:p>
        <w:p w14:paraId="52C7B352" w14:textId="69CC54FE" w:rsidR="003426E6" w:rsidRDefault="00A77840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r w:rsidRPr="00ED1DF6">
            <w:rPr>
              <w:rFonts w:ascii="Times New Roman" w:hAnsi="Times New Roman"/>
              <w:sz w:val="24"/>
              <w:szCs w:val="24"/>
            </w:rPr>
            <w:fldChar w:fldCharType="begin"/>
          </w:r>
          <w:r w:rsidRPr="00ED1DF6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ED1DF6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39433699" w:history="1">
            <w:r w:rsidR="003426E6" w:rsidRPr="00D8572E">
              <w:rPr>
                <w:rStyle w:val="Hyperlink"/>
                <w:rFonts w:ascii="Times New Roman" w:hAnsi="Times New Roman"/>
                <w:noProof/>
              </w:rPr>
              <w:t>Part of the Python Code that carries out sensitivity and privileges</w:t>
            </w:r>
            <w:r w:rsidR="003426E6">
              <w:rPr>
                <w:noProof/>
                <w:webHidden/>
              </w:rPr>
              <w:tab/>
            </w:r>
            <w:r w:rsidR="003426E6">
              <w:rPr>
                <w:noProof/>
                <w:webHidden/>
              </w:rPr>
              <w:fldChar w:fldCharType="begin"/>
            </w:r>
            <w:r w:rsidR="003426E6">
              <w:rPr>
                <w:noProof/>
                <w:webHidden/>
              </w:rPr>
              <w:instrText xml:space="preserve"> PAGEREF _Toc39433699 \h </w:instrText>
            </w:r>
            <w:r w:rsidR="003426E6">
              <w:rPr>
                <w:noProof/>
                <w:webHidden/>
              </w:rPr>
            </w:r>
            <w:r w:rsidR="003426E6">
              <w:rPr>
                <w:noProof/>
                <w:webHidden/>
              </w:rPr>
              <w:fldChar w:fldCharType="separate"/>
            </w:r>
            <w:r w:rsidR="003426E6">
              <w:rPr>
                <w:noProof/>
                <w:webHidden/>
              </w:rPr>
              <w:t>3</w:t>
            </w:r>
            <w:r w:rsidR="003426E6">
              <w:rPr>
                <w:noProof/>
                <w:webHidden/>
              </w:rPr>
              <w:fldChar w:fldCharType="end"/>
            </w:r>
          </w:hyperlink>
        </w:p>
        <w:p w14:paraId="52372A67" w14:textId="13B371AE" w:rsidR="003426E6" w:rsidRDefault="003426E6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0" w:history="1">
            <w:r w:rsidRPr="00D8572E">
              <w:rPr>
                <w:rStyle w:val="Hyperlink"/>
                <w:rFonts w:ascii="Times New Roman" w:hAnsi="Times New Roman"/>
                <w:noProof/>
              </w:rPr>
              <w:t>How the privileges are gi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2948D" w14:textId="7D47BDB5" w:rsidR="003426E6" w:rsidRDefault="003426E6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1" w:history="1">
            <w:r w:rsidRPr="00D8572E">
              <w:rPr>
                <w:rStyle w:val="Hyperlink"/>
                <w:rFonts w:ascii="Times New Roman" w:hAnsi="Times New Roman"/>
                <w:noProof/>
              </w:rPr>
              <w:t>Ann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9A49D" w14:textId="4230084A" w:rsidR="003426E6" w:rsidRDefault="003426E6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2" w:history="1">
            <w:r w:rsidRPr="00D8572E">
              <w:rPr>
                <w:rStyle w:val="Hyperlink"/>
                <w:rFonts w:ascii="Times New Roman" w:hAnsi="Times New Roman"/>
                <w:noProof/>
              </w:rPr>
              <w:t>Config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CE823" w14:textId="647DF55F" w:rsidR="003426E6" w:rsidRDefault="003426E6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3" w:history="1">
            <w:r w:rsidRPr="00D8572E">
              <w:rPr>
                <w:rStyle w:val="Hyperlink"/>
                <w:rFonts w:ascii="Times New Roman" w:hAnsi="Times New Roman"/>
                <w:noProof/>
              </w:rPr>
              <w:t>Data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25D09" w14:textId="2AFE3238" w:rsidR="003426E6" w:rsidRDefault="003426E6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4" w:history="1">
            <w:r w:rsidRPr="00D8572E">
              <w:rPr>
                <w:rStyle w:val="Hyperlink"/>
                <w:rFonts w:ascii="Times New Roman" w:hAnsi="Times New Roman"/>
                <w:noProof/>
              </w:rPr>
              <w:t>Full python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7DF55" w14:textId="521D14A7" w:rsidR="003426E6" w:rsidRDefault="003426E6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5" w:history="1">
            <w:r w:rsidRPr="00D8572E">
              <w:rPr>
                <w:rStyle w:val="Hyperlink"/>
                <w:rFonts w:ascii="Times New Roman" w:hAnsi="Times New Roman"/>
                <w:noProof/>
              </w:rPr>
              <w:t>Test R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FC182" w14:textId="74E65372" w:rsidR="003426E6" w:rsidRDefault="003426E6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6" w:history="1">
            <w:r w:rsidRPr="00D8572E">
              <w:rPr>
                <w:rStyle w:val="Hyperlink"/>
                <w:rFonts w:ascii="Times New Roman" w:hAnsi="Times New Roman"/>
                <w:noProof/>
              </w:rPr>
              <w:t>Test ru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F54FE" w14:textId="2C40174E" w:rsidR="003426E6" w:rsidRDefault="003426E6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7" w:history="1">
            <w:r w:rsidRPr="00D8572E">
              <w:rPr>
                <w:rStyle w:val="Hyperlink"/>
                <w:rFonts w:ascii="Times New Roman" w:hAnsi="Times New Roman"/>
                <w:noProof/>
              </w:rPr>
              <w:t>Test ru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C7A07" w14:textId="4B90D184" w:rsidR="003426E6" w:rsidRDefault="003426E6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8" w:history="1">
            <w:r w:rsidRPr="00D8572E">
              <w:rPr>
                <w:rStyle w:val="Hyperlink"/>
                <w:rFonts w:ascii="Times New Roman" w:hAnsi="Times New Roman"/>
                <w:noProof/>
              </w:rPr>
              <w:t>Test run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22BA5" w14:textId="7D7C6170" w:rsidR="003426E6" w:rsidRDefault="003426E6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709" w:history="1">
            <w:r w:rsidRPr="00D8572E">
              <w:rPr>
                <w:rStyle w:val="Hyperlink"/>
                <w:rFonts w:ascii="Times New Roman" w:hAnsi="Times New Roman"/>
                <w:noProof/>
              </w:rPr>
              <w:t>Test run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39789" w14:textId="6A512F42" w:rsidR="00A77840" w:rsidRPr="00ED1DF6" w:rsidRDefault="00A77840" w:rsidP="00C635A0">
          <w:pPr>
            <w:spacing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ED1DF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1D78C51" w14:textId="77777777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2374E1E" w14:textId="0B7A70B7" w:rsidR="00FE3280" w:rsidRPr="00ED1DF6" w:rsidRDefault="00FE328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42DA38" w14:textId="66BA89F5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4B6056" w14:textId="727A8547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157F392" w14:textId="17CF48BB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625EFE0" w14:textId="3F1821EF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BDAB275" w14:textId="387A6F1F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05BB9F" w14:textId="646EA947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460E93B" w14:textId="22E1CA9C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B268B6D" w14:textId="2C3633EE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72FA84" w14:textId="50F16EC2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932F0DA" w14:textId="2992B685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C70DF8F" w14:textId="68F32847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5D18D0" w14:textId="2C3B1BAD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A1746A" w14:textId="38014DC0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5109F7C" w14:textId="0E980135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87308EB" w14:textId="778B2F88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AB6C71" w14:textId="23431054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EEDC55" w14:textId="2FEAC427" w:rsidR="00A44965" w:rsidRPr="00ED1DF6" w:rsidRDefault="00ED1DF6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Toc39433699"/>
      <w:r w:rsidRPr="00ED1DF6">
        <w:rPr>
          <w:rFonts w:ascii="Times New Roman" w:hAnsi="Times New Roman" w:cs="Times New Roman"/>
          <w:sz w:val="24"/>
          <w:szCs w:val="24"/>
        </w:rPr>
        <w:lastRenderedPageBreak/>
        <w:t xml:space="preserve">Part of </w:t>
      </w:r>
      <w:r w:rsidR="00B301A6">
        <w:rPr>
          <w:rFonts w:ascii="Times New Roman" w:hAnsi="Times New Roman" w:cs="Times New Roman"/>
          <w:sz w:val="24"/>
          <w:szCs w:val="24"/>
        </w:rPr>
        <w:t xml:space="preserve">the </w:t>
      </w:r>
      <w:r w:rsidR="00A44965" w:rsidRPr="00ED1DF6">
        <w:rPr>
          <w:rFonts w:ascii="Times New Roman" w:hAnsi="Times New Roman" w:cs="Times New Roman"/>
          <w:sz w:val="24"/>
          <w:szCs w:val="24"/>
        </w:rPr>
        <w:t>Python Code</w:t>
      </w:r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r w:rsidR="00B301A6">
        <w:rPr>
          <w:rFonts w:ascii="Times New Roman" w:hAnsi="Times New Roman" w:cs="Times New Roman"/>
          <w:sz w:val="24"/>
          <w:szCs w:val="24"/>
        </w:rPr>
        <w:t>that carries out sensitivity and privileges</w:t>
      </w:r>
      <w:bookmarkEnd w:id="0"/>
      <w:r w:rsidR="00B301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2CE28D" w14:textId="420355FC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FC30F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ef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register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username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</w:t>
      </w:r>
    </w:p>
    <w:p w14:paraId="35EE287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0C92A5A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70E91A3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39A0363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4D456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staff':</w:t>
      </w:r>
    </w:p>
    <w:p w14:paraId="796B932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-1] == 'reception':</w:t>
      </w:r>
    </w:p>
    <w:p w14:paraId="2EF9DF4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and sickness and write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none,personal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42F71D4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1</w:t>
      </w:r>
    </w:p>
    <w:p w14:paraId="1D2B040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-1] == 'pharmacy':</w:t>
      </w:r>
    </w:p>
    <w:p w14:paraId="1645AB0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access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, sickness,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drugs,personal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09BFE1E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2</w:t>
      </w:r>
    </w:p>
    <w:p w14:paraId="2149F5A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-1] == 'lab':</w:t>
      </w:r>
    </w:p>
    <w:p w14:paraId="2D62750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, sickness, reports and write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reports,personal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3530EB4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3</w:t>
      </w:r>
    </w:p>
    <w:p w14:paraId="30BE08A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-1] == 'nurse':</w:t>
      </w:r>
    </w:p>
    <w:p w14:paraId="055F126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sickness, drugs, reports and write personal of himself</w:t>
      </w:r>
    </w:p>
    <w:p w14:paraId="2B51356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4</w:t>
      </w:r>
    </w:p>
    <w:p w14:paraId="6579CD2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-1] == 'doc':</w:t>
      </w:r>
    </w:p>
    <w:p w14:paraId="0CBF9E1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, sickness, drugs, reports and write sickness,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drugs,personal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2E1FD0A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1594BF1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74553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patient':</w:t>
      </w:r>
    </w:p>
    <w:p w14:paraId="37F6C44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sickness, drugs, reports and write personal of himself</w:t>
      </w:r>
    </w:p>
    <w:p w14:paraId="10D3A2D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221AF8E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CBBE3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'User'+'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0]] = {'username': username,</w:t>
      </w:r>
    </w:p>
    <w:p w14:paraId="464D06F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hashed_password,</w:t>
      </w:r>
    </w:p>
    <w:p w14:paraId="14111A8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user_type,</w:t>
      </w:r>
    </w:p>
    <w:p w14:paraId="6F3497D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: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}</w:t>
      </w:r>
    </w:p>
    <w:p w14:paraId="4FB226A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.write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00812E1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76D1A08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09925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'User'+'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0]] = {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'',</w:t>
      </w:r>
    </w:p>
    <w:p w14:paraId="0140443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'',</w:t>
      </w:r>
    </w:p>
    <w:p w14:paraId="1985AA5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'',</w:t>
      </w:r>
    </w:p>
    <w:p w14:paraId="37E422C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''}</w:t>
      </w:r>
    </w:p>
    <w:p w14:paraId="4616C52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95782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.write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6B30337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3333ED7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2AE5B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return True</w:t>
      </w:r>
    </w:p>
    <w:p w14:paraId="0ABABF3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46B43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C78E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 xml:space="preserve">de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heck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username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</w:t>
      </w:r>
    </w:p>
    <w:p w14:paraId="0A36DE0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username == '':</w:t>
      </w:r>
    </w:p>
    <w:p w14:paraId="75EFAD0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Invalid Username')</w:t>
      </w:r>
    </w:p>
    <w:p w14:paraId="06CD7EC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148613D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.read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76B37CE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section = 'User' + ' ' +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0]</w:t>
      </w:r>
    </w:p>
    <w:p w14:paraId="5ECCE39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# print(section)</w:t>
      </w:r>
    </w:p>
    <w:p w14:paraId="75451BE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section in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.sections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):</w:t>
      </w:r>
    </w:p>
    <w:p w14:paraId="774C889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Records Found')</w:t>
      </w:r>
    </w:p>
    <w:p w14:paraId="4E22009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097EAAE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5B6F434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staff':</w:t>
      </w:r>
    </w:p>
    <w:p w14:paraId="5674A8B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-1] in ['doc', 'nurse', 'lab', 'pharmacy', 'reception']:</w:t>
      </w:r>
    </w:p>
    <w:p w14:paraId="5479A84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return False</w:t>
      </w:r>
    </w:p>
    <w:p w14:paraId="5A3AB62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196A5BF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Invalid Username')</w:t>
      </w:r>
    </w:p>
    <w:p w14:paraId="205616B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return True</w:t>
      </w:r>
    </w:p>
    <w:p w14:paraId="21B29FC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patient':</w:t>
      </w:r>
    </w:p>
    <w:p w14:paraId="5CA9918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-1] in ['doc', 'nurse', 'lab', 'pharmacy', 'reception']:</w:t>
      </w:r>
    </w:p>
    <w:p w14:paraId="7041C7C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return True</w:t>
      </w:r>
    </w:p>
    <w:p w14:paraId="269928C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5CBE494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'You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use this username')</w:t>
      </w:r>
    </w:p>
    <w:p w14:paraId="0B0D698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return False</w:t>
      </w:r>
    </w:p>
    <w:p w14:paraId="1C973AB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B5297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03CA8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validate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key):</w:t>
      </w:r>
    </w:p>
    <w:p w14:paraId="397CE42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given_key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given key'</w:t>
      </w:r>
    </w:p>
    <w:p w14:paraId="074A4B1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key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given_key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:</w:t>
      </w:r>
    </w:p>
    <w:p w14:paraId="482EB84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43601AE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439CD305" w14:textId="1249731B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72583A82" w14:textId="26D19340" w:rsid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0AB9D1" w14:textId="77777777" w:rsidR="00EF1663" w:rsidRPr="00ED1DF6" w:rsidRDefault="00EF166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C9894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</w:t>
      </w:r>
    </w:p>
    <w:p w14:paraId="77A56DB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None:</w:t>
      </w:r>
    </w:p>
    <w:p w14:paraId="20700E4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should login to continue')</w:t>
      </w:r>
    </w:p>
    <w:p w14:paraId="05DFB3C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71FF81F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72291FC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2EB48FF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.read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6004215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D1DF6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197FF74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#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5D3EFFA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D1DF6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'username')</w:t>
      </w:r>
    </w:p>
    <w:p w14:paraId="54E2190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00E73BA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41E9015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22E42D0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269F8DF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15968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while True:</w:t>
      </w:r>
    </w:p>
    <w:p w14:paraId="213C2DB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Enter the username of the patient: ', end='')</w:t>
      </w:r>
    </w:p>
    <w:p w14:paraId="1CB3285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.strip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().split('@')[0]</w:t>
      </w:r>
    </w:p>
    <w:p w14:paraId="202051E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# print(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12F3B84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heck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D1DF6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0):</w:t>
      </w:r>
    </w:p>
    <w:p w14:paraId="2AF16B1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user = 'User' + '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'@')[0]</w:t>
      </w:r>
    </w:p>
    <w:p w14:paraId="0AA5148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username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user, 'username')</w:t>
      </w:r>
    </w:p>
    <w:p w14:paraId="7A11AFC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break</w:t>
      </w:r>
    </w:p>
    <w:p w14:paraId="139211C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65C001A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No Records')</w:t>
      </w:r>
    </w:p>
    <w:p w14:paraId="120BB2F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DD850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7E45021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.read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386EB83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Enter the section you want(personal, sickness, drugs, lab): ', end='')</w:t>
      </w:r>
    </w:p>
    <w:p w14:paraId="0A9E4AA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section = input(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.strip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75A2003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Enter the process you want(read, write): ', end='')</w:t>
      </w:r>
    </w:p>
    <w:p w14:paraId="62EF363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process = input(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.strip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0E00B08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811A3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section == 'personal':</w:t>
      </w:r>
    </w:p>
    <w:p w14:paraId="32D85EE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31BE1F2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:</w:t>
      </w:r>
    </w:p>
    <w:p w14:paraId="65BE2DC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Enter details: ')</w:t>
      </w:r>
    </w:p>
    <w:p w14:paraId="4BEFFD5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</w:p>
    <w:p w14:paraId="50D7EE9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06E80E5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.strip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0F7AD50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</w:p>
    <w:p w14:paraId="764B5AE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43EC8A8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)</w:t>
      </w:r>
    </w:p>
    <w:p w14:paraId="648AE85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Updated Successfully')</w:t>
      </w:r>
    </w:p>
    <w:p w14:paraId="4000D54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7B0400E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do not have permission to do this')</w:t>
      </w:r>
    </w:p>
    <w:p w14:paraId="63A3898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read':</w:t>
      </w:r>
    </w:p>
    <w:p w14:paraId="13DF608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print('here')</w:t>
      </w:r>
    </w:p>
    <w:p w14:paraId="7B85D64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1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2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3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587A627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6A1F849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562F1C4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685DA8B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do not have permission')</w:t>
      </w:r>
    </w:p>
    <w:p w14:paraId="6C1D454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F85AE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section == 'sickness':</w:t>
      </w:r>
    </w:p>
    <w:p w14:paraId="07C38E0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742D95E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13DC076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Enter details: ')</w:t>
      </w:r>
    </w:p>
    <w:p w14:paraId="7B14971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</w:p>
    <w:p w14:paraId="5FF6232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00B0681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.strip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0A950B2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</w:p>
    <w:p w14:paraId="12DA7D4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6304565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)</w:t>
      </w:r>
    </w:p>
    <w:p w14:paraId="3871CF8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Updated Successfully')</w:t>
      </w:r>
    </w:p>
    <w:p w14:paraId="0133C7A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3A7E7E4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do not have permission to do this')</w:t>
      </w:r>
    </w:p>
    <w:p w14:paraId="21BF16E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3ADE683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1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2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3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01501C8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79645DF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1A7663B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4ADB45E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do not have permission')</w:t>
      </w:r>
    </w:p>
    <w:p w14:paraId="5915AF7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section == 'drugs':</w:t>
      </w:r>
    </w:p>
    <w:p w14:paraId="2FFA694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34A600A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5F74703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Enter details: ')</w:t>
      </w:r>
    </w:p>
    <w:p w14:paraId="1101F4D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</w:p>
    <w:p w14:paraId="131B273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13BD130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.strip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57907C9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</w:p>
    <w:p w14:paraId="5D078BE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058F3D3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)</w:t>
      </w:r>
    </w:p>
    <w:p w14:paraId="632B489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Updated Successfully')</w:t>
      </w:r>
    </w:p>
    <w:p w14:paraId="0E8C566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38DC1BF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do not have permission')</w:t>
      </w:r>
    </w:p>
    <w:p w14:paraId="6F2A9FE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468AA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1A42528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7D64FCC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2':</w:t>
      </w:r>
    </w:p>
    <w:p w14:paraId="2642422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56F170C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078006C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do not have permission')</w:t>
      </w:r>
    </w:p>
    <w:p w14:paraId="5591495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B6DC1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section == 'lab':</w:t>
      </w:r>
    </w:p>
    <w:p w14:paraId="1F26C15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2CD2FB2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3':</w:t>
      </w:r>
    </w:p>
    <w:p w14:paraId="34FA8A0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Enter details: ')</w:t>
      </w:r>
    </w:p>
    <w:p w14:paraId="0A8EB7A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</w:p>
    <w:p w14:paraId="2027DAC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3400FA1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.strip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2486BFC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</w:p>
    <w:p w14:paraId="607858C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</w:p>
    <w:p w14:paraId="03F2FDE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1C03231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(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)</w:t>
      </w:r>
    </w:p>
    <w:p w14:paraId="3F660E9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Updated Successfully')</w:t>
      </w:r>
    </w:p>
    <w:p w14:paraId="494A532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4365D88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do not have permission')</w:t>
      </w:r>
    </w:p>
    <w:p w14:paraId="352FFA6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0CA5E89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gramEnd"/>
    </w:p>
    <w:p w14:paraId="53D95C1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54AE0F9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3':</w:t>
      </w:r>
    </w:p>
    <w:p w14:paraId="34998AD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016F682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FAFC5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1CAFE94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'you do not have permission')</w:t>
      </w:r>
    </w:p>
    <w:p w14:paraId="2395334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2DDE05C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398F60B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F2DE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parser.write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open('data.ini', 'w'))</w:t>
      </w:r>
    </w:p>
    <w:p w14:paraId="460FF29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6CDA939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return True</w:t>
      </w:r>
    </w:p>
    <w:p w14:paraId="185D416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A1F63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0C352A" w14:textId="77777777" w:rsidR="00A44965" w:rsidRPr="00ED1DF6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606413" w14:textId="77777777" w:rsidR="00A44965" w:rsidRPr="00ED1DF6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EC0240" w14:textId="77777777" w:rsidR="00A44965" w:rsidRPr="00ED1DF6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3291E1" w14:textId="5A132420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5DD317" w14:textId="4977EFAC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9327CEB" w14:textId="5638D60E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D78BFFC" w14:textId="7A03D122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F7AF418" w14:textId="2AF3288B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D06D865" w14:textId="3AA88670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3A5851" w14:textId="4F5B0F44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6576A5" w14:textId="16859B12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E9AB039" w14:textId="77777777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AB7520C" w14:textId="55D36E2D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3689B1" w14:textId="664D20DE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7F2CF1F" w14:textId="7900B65E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6139BF" w14:textId="4BF12921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DC3C188" w14:textId="1F2E7656" w:rsidR="00547DA4" w:rsidRPr="00ED1DF6" w:rsidRDefault="00547DA4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Toc39433700"/>
      <w:r w:rsidRPr="00ED1DF6">
        <w:rPr>
          <w:rFonts w:ascii="Times New Roman" w:hAnsi="Times New Roman" w:cs="Times New Roman"/>
          <w:sz w:val="24"/>
          <w:szCs w:val="24"/>
        </w:rPr>
        <w:lastRenderedPageBreak/>
        <w:t>How the privileges are given</w:t>
      </w:r>
      <w:bookmarkEnd w:id="1"/>
    </w:p>
    <w:p w14:paraId="16BCD1E9" w14:textId="413697C8" w:rsidR="003624CC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Users are identified with their user type (staff and patient) and the username. </w:t>
      </w:r>
    </w:p>
    <w:p w14:paraId="7CB12176" w14:textId="1A17FD29" w:rsidR="004A69E0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In staff there are several users: reception, pharmacy, lab, nurse and doctor. </w:t>
      </w:r>
      <w:r w:rsidR="002A08CE" w:rsidRPr="00ED1DF6">
        <w:rPr>
          <w:rFonts w:ascii="Times New Roman" w:hAnsi="Times New Roman" w:cs="Times New Roman"/>
          <w:sz w:val="24"/>
          <w:szCs w:val="24"/>
        </w:rPr>
        <w:t>Staff users have their own key given by the hospital admin.</w:t>
      </w:r>
      <w:r w:rsidR="003624CC" w:rsidRPr="00ED1DF6">
        <w:rPr>
          <w:rFonts w:ascii="Times New Roman" w:hAnsi="Times New Roman" w:cs="Times New Roman"/>
          <w:sz w:val="24"/>
          <w:szCs w:val="24"/>
        </w:rPr>
        <w:t xml:space="preserve"> Types of staff users are identified from the username format. </w:t>
      </w:r>
    </w:p>
    <w:p w14:paraId="121B9C20" w14:textId="77777777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All users have their own medical details record including personal details, sickness details, drugs prescription and lab test prescription.</w:t>
      </w:r>
    </w:p>
    <w:p w14:paraId="4DBC391D" w14:textId="77777777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Any user can edit and read their personal details. </w:t>
      </w:r>
    </w:p>
    <w:p w14:paraId="03BDFE63" w14:textId="77777777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Patient user can read his medical details and can’t edit them. </w:t>
      </w:r>
    </w:p>
    <w:p w14:paraId="4B676665" w14:textId="77777777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In the staff category,</w:t>
      </w:r>
    </w:p>
    <w:p w14:paraId="14957ED5" w14:textId="67388E9B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Reception user can read personal and sickness details of any user and can’t edit anything. </w:t>
      </w:r>
      <w:r w:rsidR="0052661A">
        <w:rPr>
          <w:rFonts w:ascii="Times New Roman" w:hAnsi="Times New Roman" w:cs="Times New Roman"/>
          <w:sz w:val="24"/>
          <w:szCs w:val="24"/>
        </w:rPr>
        <w:t>Because reception user needs those privileges to carry out his work.</w:t>
      </w:r>
    </w:p>
    <w:p w14:paraId="253F8015" w14:textId="3026CFB8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Pharmacy user can read personal, sickness, drugs details of any user and can’t edit anything. </w:t>
      </w:r>
      <w:r w:rsidR="0052661A">
        <w:rPr>
          <w:rFonts w:ascii="Times New Roman" w:hAnsi="Times New Roman" w:cs="Times New Roman"/>
          <w:sz w:val="24"/>
          <w:szCs w:val="24"/>
        </w:rPr>
        <w:t>Because pharmacy user needs those privileges to carry out his work.</w:t>
      </w:r>
    </w:p>
    <w:p w14:paraId="6EC2602C" w14:textId="26BDF1B3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Lab user can read personal, sickness and reports of any user and can edit test prescription of any user. </w:t>
      </w:r>
      <w:r w:rsidR="0052661A">
        <w:rPr>
          <w:rFonts w:ascii="Times New Roman" w:hAnsi="Times New Roman" w:cs="Times New Roman"/>
          <w:sz w:val="24"/>
          <w:szCs w:val="24"/>
        </w:rPr>
        <w:t>Because lab user needs to edit the lab prescription details and should not able to edit other details.</w:t>
      </w:r>
    </w:p>
    <w:p w14:paraId="3EC8F7D0" w14:textId="02D19D3B" w:rsidR="00A809E8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Nurse user can read personal, sickness, drugs</w:t>
      </w:r>
      <w:r w:rsidR="004A69E0" w:rsidRPr="00ED1DF6">
        <w:rPr>
          <w:rFonts w:ascii="Times New Roman" w:hAnsi="Times New Roman" w:cs="Times New Roman"/>
          <w:sz w:val="24"/>
          <w:szCs w:val="24"/>
        </w:rPr>
        <w:t xml:space="preserve"> and</w:t>
      </w:r>
      <w:r w:rsidRPr="00ED1DF6">
        <w:rPr>
          <w:rFonts w:ascii="Times New Roman" w:hAnsi="Times New Roman" w:cs="Times New Roman"/>
          <w:sz w:val="24"/>
          <w:szCs w:val="24"/>
        </w:rPr>
        <w:t xml:space="preserve"> test sections of any user and can write sickness details.</w:t>
      </w:r>
      <w:r w:rsidR="0052661A">
        <w:rPr>
          <w:rFonts w:ascii="Times New Roman" w:hAnsi="Times New Roman" w:cs="Times New Roman"/>
          <w:sz w:val="24"/>
          <w:szCs w:val="24"/>
        </w:rPr>
        <w:t xml:space="preserve"> Because nurse user should able to write sickness details and should not able to edit other details.</w:t>
      </w:r>
    </w:p>
    <w:p w14:paraId="021CB806" w14:textId="2214F87F" w:rsidR="004A69E0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octor user can </w:t>
      </w:r>
      <w:r w:rsidR="004A69E0" w:rsidRPr="00ED1DF6">
        <w:rPr>
          <w:rFonts w:ascii="Times New Roman" w:hAnsi="Times New Roman" w:cs="Times New Roman"/>
          <w:sz w:val="24"/>
          <w:szCs w:val="24"/>
        </w:rPr>
        <w:t>read personal, sickness, drugs and test sections of any user and can write sickness and drugs sections of any user.</w:t>
      </w:r>
      <w:r w:rsidR="0052661A">
        <w:rPr>
          <w:rFonts w:ascii="Times New Roman" w:hAnsi="Times New Roman" w:cs="Times New Roman"/>
          <w:sz w:val="24"/>
          <w:szCs w:val="24"/>
        </w:rPr>
        <w:t xml:space="preserve"> Because doctor user should able to write sickness and drugs details of a patient.</w:t>
      </w:r>
    </w:p>
    <w:p w14:paraId="1584EA7D" w14:textId="647BD2AF" w:rsidR="004A69E0" w:rsidRPr="00ED1DF6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format for patient – patient1@abc</w:t>
      </w:r>
    </w:p>
    <w:p w14:paraId="7D4E7D1B" w14:textId="2C49E4AF" w:rsidR="004A69E0" w:rsidRPr="00ED1DF6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Username format for staff </w:t>
      </w:r>
      <w:r w:rsidR="00B00EB6" w:rsidRPr="00ED1DF6">
        <w:rPr>
          <w:rFonts w:ascii="Times New Roman" w:hAnsi="Times New Roman" w:cs="Times New Roman"/>
          <w:sz w:val="24"/>
          <w:szCs w:val="24"/>
        </w:rPr>
        <w:t>-</w:t>
      </w:r>
      <w:r w:rsidRPr="00ED1DF6">
        <w:rPr>
          <w:rFonts w:ascii="Times New Roman" w:hAnsi="Times New Roman" w:cs="Times New Roman"/>
          <w:sz w:val="24"/>
          <w:szCs w:val="24"/>
        </w:rPr>
        <w:t xml:space="preserve"> reception1@reception, pharmacy1@pharmacy, lab1@lab, nurse1@nurse, doc1@doc</w:t>
      </w:r>
    </w:p>
    <w:p w14:paraId="369A14E3" w14:textId="1E5CB1BD" w:rsidR="004A69E0" w:rsidRPr="00ED1DF6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Assumption: For the staff, usernames were given </w:t>
      </w:r>
      <w:r w:rsidR="00B00EB6" w:rsidRPr="00ED1DF6">
        <w:rPr>
          <w:rFonts w:ascii="Times New Roman" w:hAnsi="Times New Roman" w:cs="Times New Roman"/>
          <w:sz w:val="24"/>
          <w:szCs w:val="24"/>
        </w:rPr>
        <w:t xml:space="preserve">with a key, </w:t>
      </w:r>
      <w:r w:rsidRPr="00ED1DF6">
        <w:rPr>
          <w:rFonts w:ascii="Times New Roman" w:hAnsi="Times New Roman" w:cs="Times New Roman"/>
          <w:sz w:val="24"/>
          <w:szCs w:val="24"/>
        </w:rPr>
        <w:t xml:space="preserve">before </w:t>
      </w:r>
      <w:r w:rsidR="00B00EB6" w:rsidRPr="00ED1DF6">
        <w:rPr>
          <w:rFonts w:ascii="Times New Roman" w:hAnsi="Times New Roman" w:cs="Times New Roman"/>
          <w:sz w:val="24"/>
          <w:szCs w:val="24"/>
        </w:rPr>
        <w:t>from</w:t>
      </w:r>
      <w:r w:rsidRPr="00ED1DF6">
        <w:rPr>
          <w:rFonts w:ascii="Times New Roman" w:hAnsi="Times New Roman" w:cs="Times New Roman"/>
          <w:sz w:val="24"/>
          <w:szCs w:val="24"/>
        </w:rPr>
        <w:t xml:space="preserve"> the hospital administration. </w:t>
      </w:r>
    </w:p>
    <w:p w14:paraId="130A66B5" w14:textId="27F19081" w:rsidR="00521662" w:rsidRPr="00ED1DF6" w:rsidRDefault="00521662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941605A" w14:textId="5C1A6570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B2668E" w14:textId="061552DF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18DD18" w14:textId="03E6E8BE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7B80C9" w14:textId="39088EF7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8615B72" w14:textId="69FDE35A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07E3B6" w14:textId="65B7AC29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548213" w14:textId="0F0F034C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DFE3FC5" w14:textId="2DE13525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6953BF" w14:textId="77777777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E009FDE" w14:textId="37303142" w:rsidR="00AC67B0" w:rsidRPr="00ED1DF6" w:rsidRDefault="0012346C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2" w:name="_Toc39433701"/>
      <w:r w:rsidRPr="00ED1DF6">
        <w:rPr>
          <w:rFonts w:ascii="Times New Roman" w:hAnsi="Times New Roman" w:cs="Times New Roman"/>
          <w:sz w:val="24"/>
          <w:szCs w:val="24"/>
        </w:rPr>
        <w:lastRenderedPageBreak/>
        <w:t>Annex</w:t>
      </w:r>
      <w:bookmarkEnd w:id="2"/>
    </w:p>
    <w:p w14:paraId="4EDE7409" w14:textId="77777777" w:rsidR="00C635A0" w:rsidRPr="00ED1DF6" w:rsidRDefault="00C635A0" w:rsidP="00C635A0">
      <w:pPr>
        <w:rPr>
          <w:rFonts w:ascii="Times New Roman" w:hAnsi="Times New Roman" w:cs="Times New Roman"/>
        </w:rPr>
      </w:pPr>
    </w:p>
    <w:p w14:paraId="155675DA" w14:textId="2DDDB481" w:rsidR="00AC67B0" w:rsidRPr="00ED1DF6" w:rsidRDefault="0012346C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3" w:name="_Toc39433702"/>
      <w:r w:rsidRPr="00ED1DF6">
        <w:rPr>
          <w:rFonts w:ascii="Times New Roman" w:hAnsi="Times New Roman" w:cs="Times New Roman"/>
          <w:sz w:val="24"/>
          <w:szCs w:val="24"/>
        </w:rPr>
        <w:t>Config file</w:t>
      </w:r>
      <w:bookmarkEnd w:id="3"/>
    </w:p>
    <w:p w14:paraId="2D62825F" w14:textId="77777777" w:rsidR="00C635A0" w:rsidRPr="00ED1DF6" w:rsidRDefault="00C635A0" w:rsidP="00C635A0">
      <w:pPr>
        <w:rPr>
          <w:rFonts w:ascii="Times New Roman" w:hAnsi="Times New Roman" w:cs="Times New Roman"/>
        </w:rPr>
      </w:pPr>
    </w:p>
    <w:p w14:paraId="3902F0D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atient1]</w:t>
      </w:r>
    </w:p>
    <w:p w14:paraId="40DF669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patient1</w:t>
      </w:r>
    </w:p>
    <w:p w14:paraId="5570797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WHPN.v/g$CxJDUSvJBzQaWC5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ngqNi./</w:t>
      </w:r>
      <w:proofErr w:type="gramEnd"/>
    </w:p>
    <w:p w14:paraId="56EFA6D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patient</w:t>
      </w:r>
    </w:p>
    <w:p w14:paraId="42DF4D5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0BA6929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51929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doc1]</w:t>
      </w:r>
    </w:p>
    <w:p w14:paraId="2471F43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doc1@doc</w:t>
      </w:r>
    </w:p>
    <w:p w14:paraId="42B1B1E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HMc8Qxmp$5LhnmlYfJY0AG2/rVccjl0</w:t>
      </w:r>
    </w:p>
    <w:p w14:paraId="3602A3F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1E5810C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3389171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476A9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nurse1]</w:t>
      </w:r>
    </w:p>
    <w:p w14:paraId="27D0837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nurse1@nurse</w:t>
      </w:r>
    </w:p>
    <w:p w14:paraId="05501B9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Q41Fj41o$j7YU4K3kLOQ8Z6vC2AoJS.</w:t>
      </w:r>
    </w:p>
    <w:p w14:paraId="6D3F1B8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910530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4</w:t>
      </w:r>
    </w:p>
    <w:p w14:paraId="724D072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177EE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lab1]</w:t>
      </w:r>
    </w:p>
    <w:p w14:paraId="706CAFA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lab1@lab</w:t>
      </w:r>
    </w:p>
    <w:p w14:paraId="149B489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4TsLYVkw$jOtydmasrBKs5b6Bg8/810</w:t>
      </w:r>
    </w:p>
    <w:p w14:paraId="243BFE2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C91F45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3</w:t>
      </w:r>
    </w:p>
    <w:p w14:paraId="76575CB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8D7BC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harmacy1]</w:t>
      </w:r>
    </w:p>
    <w:p w14:paraId="1ED349B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pharmacy1@pharmacy</w:t>
      </w:r>
    </w:p>
    <w:p w14:paraId="2ABF5D4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J3Wmg0WO$qAfAWfExGg17B1dRe9tHe.</w:t>
      </w:r>
    </w:p>
    <w:p w14:paraId="0A69387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01A718E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2</w:t>
      </w:r>
    </w:p>
    <w:p w14:paraId="02720A5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03719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reception1]</w:t>
      </w:r>
    </w:p>
    <w:p w14:paraId="5B2985D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reception1@reception</w:t>
      </w:r>
    </w:p>
    <w:p w14:paraId="6301058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HFvl3e73$hn6w.VGJL4kaHtzcCSyf7/</w:t>
      </w:r>
    </w:p>
    <w:p w14:paraId="393E56F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79A7D9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1</w:t>
      </w:r>
    </w:p>
    <w:p w14:paraId="6CD2125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160AF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atient2]</w:t>
      </w:r>
    </w:p>
    <w:p w14:paraId="32B06A1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patient2</w:t>
      </w:r>
    </w:p>
    <w:p w14:paraId="34E300E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1WL8.lfw$2JKbFn3uMoKt5C48idJg51</w:t>
      </w:r>
    </w:p>
    <w:p w14:paraId="03A72E4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patient</w:t>
      </w:r>
    </w:p>
    <w:p w14:paraId="3FA7641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13B86BD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0E505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doc2]</w:t>
      </w:r>
    </w:p>
    <w:p w14:paraId="312C80F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doc2@doc</w:t>
      </w:r>
    </w:p>
    <w:p w14:paraId="135BF3B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ksa1Rr0W$lGN9TXeDHFIuX2hZzhyqn.</w:t>
      </w:r>
    </w:p>
    <w:p w14:paraId="49A0D27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39B6570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233470F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1A97C2" w14:textId="3DEAB6ED" w:rsidR="00AC67B0" w:rsidRPr="00ED1DF6" w:rsidRDefault="00AC67B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788753" w14:textId="058085D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BC181" w14:textId="4C2C9A3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2527F0" w14:textId="627E6E36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5703A2" w14:textId="1937F521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C3AAF6" w14:textId="1C04402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1E70DC" w14:textId="2D28ECE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15FC0B" w14:textId="05BE3C6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1F5F67" w14:textId="6655B9A5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BFD4EC" w14:textId="26EB3F5C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EA740E" w14:textId="0C6F11A4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0471BC" w14:textId="463AB9B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F45B6E" w14:textId="4179C2A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2E434E" w14:textId="511FD601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61CA31" w14:textId="7A3CB30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AE1E32" w14:textId="22B9514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6F32FC" w14:textId="518D7FC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6C0D8C" w14:textId="4A71D02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4BE1D5" w14:textId="54B5564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BC3624" w14:textId="4A58B14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962C43" w14:textId="275AF8F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0E1CC1" w14:textId="428AF180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5F9261" w14:textId="3902895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5BD88D" w14:textId="5BE7B800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8ACCA9" w14:textId="67BFD56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6A2E7A" w14:textId="2A368FEC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3C0F01" w14:textId="48129DD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E9DEC" w14:textId="2FFA74C4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5E3D46" w14:textId="5C61CED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48FD3A" w14:textId="64EDCCE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DAF611" w14:textId="3AE2B86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C9C234" w14:textId="67CD656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B9182F" w14:textId="1C3A34A6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0284AC" w14:textId="14EBC33F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AE0C86" w14:textId="41DE8AD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19820" w14:textId="004D2E6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FAE19E" w14:textId="6A97239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3E3266" w14:textId="66319AC1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9F6DA3" w14:textId="7777777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3CC537" w14:textId="77777777" w:rsidR="00AC67B0" w:rsidRPr="00ED1DF6" w:rsidRDefault="00AC67B0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4" w:name="_Toc39433703"/>
      <w:r w:rsidRPr="00ED1DF6">
        <w:rPr>
          <w:rFonts w:ascii="Times New Roman" w:hAnsi="Times New Roman" w:cs="Times New Roman"/>
          <w:sz w:val="24"/>
          <w:szCs w:val="24"/>
        </w:rPr>
        <w:lastRenderedPageBreak/>
        <w:t>Data file</w:t>
      </w:r>
      <w:bookmarkEnd w:id="4"/>
    </w:p>
    <w:p w14:paraId="3FCE0BFB" w14:textId="5DEBE3F2" w:rsidR="00AC67B0" w:rsidRPr="00ED1DF6" w:rsidRDefault="00AC67B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FE567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atient1]</w:t>
      </w:r>
    </w:p>
    <w:p w14:paraId="3B80631B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fo1, info2</w:t>
      </w:r>
    </w:p>
    <w:p w14:paraId="4766CF9C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ickness1, sickness2</w:t>
      </w:r>
    </w:p>
    <w:p w14:paraId="4E37747B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drug1, drug2</w:t>
      </w:r>
    </w:p>
    <w:p w14:paraId="407C603C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lab1, lab2, lab1, lab2</w:t>
      </w:r>
    </w:p>
    <w:p w14:paraId="7E84B78F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82DA0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doc1]</w:t>
      </w:r>
    </w:p>
    <w:p w14:paraId="6AF2A909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7A4BB973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616624B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3C5B847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3B5E40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B8AA8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nurse1]</w:t>
      </w:r>
    </w:p>
    <w:p w14:paraId="7522F47E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90A7F15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2BA2578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A3C2218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FF4C0B9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92470E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lab1]</w:t>
      </w:r>
    </w:p>
    <w:p w14:paraId="15BCD9BA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8F96ECB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41C1A6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52D5475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70DD615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DACBB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harmacy1]</w:t>
      </w:r>
    </w:p>
    <w:p w14:paraId="0CC59DB2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143F7F52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3043578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841DC7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E772552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DFA64F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reception1]</w:t>
      </w:r>
    </w:p>
    <w:p w14:paraId="7DFC17B6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B269A6D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2FF2470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1259230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9660971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84EAE6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atient2]</w:t>
      </w:r>
    </w:p>
    <w:p w14:paraId="483451E5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= ,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 info1, info2</w:t>
      </w:r>
    </w:p>
    <w:p w14:paraId="1A369DF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C56525D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= ,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 drug1, drug2</w:t>
      </w:r>
    </w:p>
    <w:p w14:paraId="56A2808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2933C7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B41B61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doc2]</w:t>
      </w:r>
    </w:p>
    <w:p w14:paraId="6E8B3A0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E3DAD3A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lastRenderedPageBreak/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F2B7AFD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21A0B8F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C3A4A02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94B054" w14:textId="73361F7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630CC5" w14:textId="4BC7F2DC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BCC281" w14:textId="6B1A70B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63A4FA" w14:textId="1A901781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E27912" w14:textId="1D5CFF1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B362BD" w14:textId="277D008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8A30AF" w14:textId="77777777" w:rsidR="00ED1DF6" w:rsidRP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7F782" w14:textId="6AD9D1E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578F46" w14:textId="0161551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A9D5E" w14:textId="72DF693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D4C82F" w14:textId="02AC7E9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81F892" w14:textId="04EFD8F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633DF9" w14:textId="436755F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59CEE7" w14:textId="542250A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7D0856" w14:textId="2F751E9F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247E2C" w14:textId="41E0D39F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2340E4" w14:textId="0D7DCD4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391461" w14:textId="3AD6FD4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BED472" w14:textId="6307912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58EE0C" w14:textId="64D8B9B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9B0D1" w14:textId="7CB264F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D8A81B" w14:textId="2E544E1F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5BED8" w14:textId="2DEE88C2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014C39" w14:textId="45A4534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1BDFFA" w14:textId="68F4235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FD3132" w14:textId="1B87678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9BC21F" w14:textId="3BEA3E4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635666" w14:textId="7C4988F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1866D7" w14:textId="7EF82B5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A4B0EF" w14:textId="4AAA9A8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F7B039" w14:textId="7B5AF85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F60901" w14:textId="0A59C96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902473" w14:textId="1269FFF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8D7ED0" w14:textId="4B3771A6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0FCECA" w14:textId="26F7FC02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8B96B2" w14:textId="05077502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078D0" w14:textId="6A394AE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FB7CD3" w14:textId="4D9E2B5C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F23CA4" w14:textId="4B8A5FB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8643BA" w14:textId="622AA0A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A0F78" w14:textId="3126C584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137CFF" w14:textId="5C9FBEB1" w:rsidR="00D33ECC" w:rsidRPr="00CC2E96" w:rsidRDefault="00ED1DF6" w:rsidP="00CC2E96">
      <w:pPr>
        <w:pStyle w:val="Heading2"/>
        <w:rPr>
          <w:rFonts w:ascii="Times New Roman" w:hAnsi="Times New Roman" w:cs="Times New Roman"/>
        </w:rPr>
      </w:pPr>
      <w:bookmarkStart w:id="5" w:name="_Toc39433704"/>
      <w:r w:rsidRPr="00ED1DF6">
        <w:rPr>
          <w:rFonts w:ascii="Times New Roman" w:hAnsi="Times New Roman" w:cs="Times New Roman"/>
        </w:rPr>
        <w:lastRenderedPageBreak/>
        <w:t>Full python code</w:t>
      </w:r>
      <w:bookmarkEnd w:id="5"/>
    </w:p>
    <w:p w14:paraId="5FFBE78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from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mpor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Parser</w:t>
      </w:r>
      <w:proofErr w:type="spellEnd"/>
    </w:p>
    <w:p w14:paraId="5DEE3B7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mpor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getpass</w:t>
      </w:r>
      <w:proofErr w:type="spellEnd"/>
    </w:p>
    <w:p w14:paraId="176B8BF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from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sslib.hash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mpor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md5_crypt</w:t>
      </w:r>
    </w:p>
    <w:p w14:paraId="13E5266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58FEDC3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unc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</w:p>
    <w:p w14:paraId="4452F68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DC997D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config.ini'</w:t>
      </w:r>
    </w:p>
    <w:p w14:paraId="79D3601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file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ata.ini'</w:t>
      </w:r>
    </w:p>
    <w:p w14:paraId="3D1AEAD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CAF02E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10F53D9" w14:textId="77777777" w:rsidR="008B129E" w:rsidRPr="007C0470" w:rsidRDefault="008B129E" w:rsidP="008B129E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410964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open_config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config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3B630C8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ope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a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1E4309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</w:t>
      </w:r>
      <w:proofErr w:type="spellEnd"/>
    </w:p>
    <w:p w14:paraId="0A290EBD" w14:textId="77777777" w:rsidR="008B129E" w:rsidRPr="007C0470" w:rsidRDefault="008B129E" w:rsidP="008B129E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427222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registe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usernam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proofErr w:type="spellStart"/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hashed_passwor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proofErr w:type="spellStart"/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4C55320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open_config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B6D929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_fil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open_config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file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59E308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0B7A9C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0F99DE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taff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32C440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ce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43A533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 and sickness and write </w:t>
      </w:r>
      <w:proofErr w:type="gramStart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none,personal</w:t>
      </w:r>
      <w:proofErr w:type="gramEnd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 of himself</w:t>
      </w:r>
    </w:p>
    <w:p w14:paraId="0C96AE2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</w:p>
    <w:p w14:paraId="0BA329B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harmacy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D832EE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can access peronal, sickness, </w:t>
      </w:r>
      <w:proofErr w:type="gramStart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drugs,personal</w:t>
      </w:r>
      <w:proofErr w:type="gramEnd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 of himself</w:t>
      </w:r>
    </w:p>
    <w:p w14:paraId="7CAA8E2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2</w:t>
      </w:r>
    </w:p>
    <w:p w14:paraId="361C909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ab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0E4A91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, sickness, reports and write </w:t>
      </w:r>
      <w:proofErr w:type="gramStart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reports,personal</w:t>
      </w:r>
      <w:proofErr w:type="gramEnd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 of himself</w:t>
      </w:r>
    </w:p>
    <w:p w14:paraId="5F37607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3</w:t>
      </w:r>
    </w:p>
    <w:p w14:paraId="6A7DC81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nurs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673265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, sickness, drugs, reports and write personal of himself</w:t>
      </w:r>
    </w:p>
    <w:p w14:paraId="3A93236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4</w:t>
      </w:r>
    </w:p>
    <w:p w14:paraId="39C24F6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oc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E6C2D1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, sickness, drugs, reports and write sickness, </w:t>
      </w:r>
      <w:proofErr w:type="gramStart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drugs,personal</w:t>
      </w:r>
      <w:proofErr w:type="gramEnd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 of himself</w:t>
      </w:r>
    </w:p>
    <w:p w14:paraId="470A473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5</w:t>
      </w:r>
    </w:p>
    <w:p w14:paraId="705BA31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68C581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atient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11D113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can read peronal, sickness, drugs, reports and write personal of himself</w:t>
      </w:r>
    </w:p>
    <w:p w14:paraId="6329A20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</w:p>
    <w:p w14:paraId="4F38B6F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DD0CB5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[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+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username.split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] = {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 username,</w:t>
      </w:r>
    </w:p>
    <w:p w14:paraId="5E15DB1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                                                 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hashed_passwor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 hashed_password,</w:t>
      </w:r>
    </w:p>
    <w:p w14:paraId="0782DF5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_typ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 user_type,</w:t>
      </w:r>
    </w:p>
    <w:p w14:paraId="42BDF7B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rivilege_level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 privilege_level}</w:t>
      </w:r>
    </w:p>
    <w:p w14:paraId="0CD5511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write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E95CEB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ile.close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0428A5D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66DFA4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[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+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username.split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] = {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</w:t>
      </w:r>
    </w:p>
    <w:p w14:paraId="6428185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</w:t>
      </w:r>
    </w:p>
    <w:p w14:paraId="713B910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</w:t>
      </w:r>
    </w:p>
    <w:p w14:paraId="1538CE2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                                 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ab_test_prescri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}</w:t>
      </w:r>
    </w:p>
    <w:p w14:paraId="3F49A8F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7E44D8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write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_fil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C7DD05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ile.close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61AE4CD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76C750B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576F55B0" w14:textId="77777777" w:rsidR="008B129E" w:rsidRPr="007C0470" w:rsidRDefault="008B129E" w:rsidP="008B129E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537348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check_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user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usernam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proofErr w:type="spellStart"/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11E7E97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8F4C88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Invalid Usernam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1BCFF3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3A98A31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read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CB5CB0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section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</w:t>
      </w:r>
    </w:p>
    <w:p w14:paraId="353B8AD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print(section)</w:t>
      </w:r>
    </w:p>
    <w:p w14:paraId="4849264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i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sections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:</w:t>
      </w:r>
    </w:p>
    <w:p w14:paraId="394E4E0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cords Foun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C14536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02CFC59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7DB4C4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taff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30927C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i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[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oc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nurs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ab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harmacy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ce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:</w:t>
      </w:r>
    </w:p>
    <w:p w14:paraId="014765F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2B20884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A19F9A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Invalid Usernam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18BF89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21CC846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atient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E00F11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-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1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i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[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oc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nurs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ab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harmacy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ce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:</w:t>
      </w:r>
    </w:p>
    <w:p w14:paraId="452DA84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039D194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CDFE48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can not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 use this usernam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44EF52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14206291" w14:textId="77777777" w:rsidR="008B129E" w:rsidRPr="007C0470" w:rsidRDefault="008B129E" w:rsidP="008B129E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972168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validate_u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key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68D7790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given_key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given key'</w:t>
      </w:r>
    </w:p>
    <w:p w14:paraId="2D4A298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key ==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given_key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127034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20B62E6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81E532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0E68A1B7" w14:textId="77777777" w:rsidR="008B129E" w:rsidRPr="007C0470" w:rsidRDefault="008B129E" w:rsidP="008B129E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5F1092D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logi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usernam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passwor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19DE262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read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A69D2F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section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</w:t>
      </w:r>
    </w:p>
    <w:p w14:paraId="48D0690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i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sections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:</w:t>
      </w:r>
    </w:p>
    <w:p w14:paraId="7E5972F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hashed_password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section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hashed_passwor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89CC75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md5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rypt.verify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password,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hashed_passwor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4197813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ogin Successful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C44C81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,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25BCDB2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930DF1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Inavlid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 Credentia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2EBEA8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Non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6F90D6B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28B1C7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No Records Foun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DD04C1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Non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4B02D030" w14:textId="77777777" w:rsidR="008B129E" w:rsidRPr="007C0470" w:rsidRDefault="008B129E" w:rsidP="008B129E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5F99B2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de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atient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current_u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13C104B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urrent_u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Non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EDF0ED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should login to continu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E491B9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55B3F61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_fil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open_config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file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3F413B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5A6158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read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F9483D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privilege_level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urrent_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rivilege_level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F92473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print(</w:t>
      </w:r>
      <w:proofErr w:type="spellStart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)</w:t>
      </w:r>
    </w:p>
    <w:p w14:paraId="29C3C64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current_username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urrent_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69B5B6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ersonal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210E59A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sickness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3E934B3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rug_prescription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33B86E9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lab_test_prescription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457878B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9BCE69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EE7195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Enter the username of the patient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2C389A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tient_user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.split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</w:t>
      </w:r>
    </w:p>
    <w:p w14:paraId="42839E5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print('</w:t>
      </w:r>
      <w:proofErr w:type="spellStart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patient_username</w:t>
      </w:r>
      <w:proofErr w:type="spellEnd"/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')</w:t>
      </w:r>
    </w:p>
    <w:p w14:paraId="4E5F041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heck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tient_user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2E2CC9F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user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tient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.split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@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[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]</w:t>
      </w:r>
    </w:p>
    <w:p w14:paraId="074BBF0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username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FEC23E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212AC6F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11EB3A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No Record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1DE54E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96AD4F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Par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279DB6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read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file_file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7E3707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Enter the section you want(personal, sickness, drugs, lab)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B5EB6E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section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3B9C5F9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Enter the process you want(read, write)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90B78D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process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4827ECA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EADC79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BCDA87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writ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BC3DBA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urrent_user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3CF79E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Enter details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983742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ersonal_details_ol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</w:p>
    <w:p w14:paraId="430B8D5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personal_details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D3999E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ersonal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15D2B46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personal_details = personal_details_old +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,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personal_details</w:t>
      </w:r>
    </w:p>
    <w:p w14:paraId="4F5E7ED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s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personal_details)</w:t>
      </w:r>
    </w:p>
    <w:p w14:paraId="7735189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4AFDE0F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pdated Successfully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8ACBB9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5A5C22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 to do thi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3176A9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a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461748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6A9955"/>
          <w:sz w:val="24"/>
          <w:szCs w:val="24"/>
        </w:rPr>
        <w:t># print('here')</w:t>
      </w:r>
    </w:p>
    <w:p w14:paraId="39BF5B8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1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2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3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4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D27C5C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personal_details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ersonal_detai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9DC2F4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ersonal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F0F711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E73652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BFBD65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575BA82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24E5EA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writ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392AE0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D2BD9C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Enter details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64F665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sickness_details_ol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</w:p>
    <w:p w14:paraId="6F15DB9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sickness_details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49519D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sickness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570D817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sickness_details = sickness_details_old +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,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sickness_details</w:t>
      </w:r>
    </w:p>
    <w:p w14:paraId="3C2C475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s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sickness_details)</w:t>
      </w:r>
    </w:p>
    <w:p w14:paraId="09BA76C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516C834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pdated Successfully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AF4BE0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A2A720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 to do thi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965307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a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A01085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1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2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3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4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4AACE6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sickness_details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ickness_detail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7BCE73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sickness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4FED96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FE66BA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5BBCFF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rugs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125ED5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writ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70F7F7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89AF0E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Enter details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B185F2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rug_prescription_ol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</w:p>
    <w:p w14:paraId="71072C7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drug_prescription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B41AE3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rug_prescription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61C55DD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drug_prescription = drug_prescription_old +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,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drug_prescription</w:t>
      </w:r>
    </w:p>
    <w:p w14:paraId="6BAE674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s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drug_prescription)</w:t>
      </w:r>
    </w:p>
    <w:p w14:paraId="1CBD355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21B4DC2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pdated Successfully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26F3DF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0A9904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411330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2DEC28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a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6DA412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drug_prescription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rug_prescri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E01B21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4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2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21AA03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rug_prescription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280E86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6604E0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479EF6C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86F0B8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section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ab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7196FC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writ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5E271F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rivilege_level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3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B3C26C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Enter details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DA812F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lab_test_prescription_ol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</w:p>
    <w:p w14:paraId="63EC0E1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lab_test_prescription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1E5F83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lab_test_prescription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1E6FA6E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lab_test_prescription = lab_test_prescription_old +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,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+ lab_test_prescription</w:t>
      </w:r>
    </w:p>
    <w:p w14:paraId="3C63A93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set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</w:p>
    <w:p w14:paraId="56606C8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ab_test_prescri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lab_test_prescription)</w:t>
      </w:r>
    </w:p>
    <w:p w14:paraId="4C2FD83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ab_test_prescript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6287CFF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pdated Successfully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F42F45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6A4F99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206CD1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ocess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a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9F806D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lab_test_prescription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parser.get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</w:p>
    <w:p w14:paraId="6B2C15A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user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lab_test_prescription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54707C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username == current_username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5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4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or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privilege_level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3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1011C3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lab_test_prescription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2A3CD5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10A0D6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9B1E19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you do not have permission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829652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719911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7ADEBFC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E6FC1C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g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rser.write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ope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data.ini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w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)</w:t>
      </w:r>
    </w:p>
    <w:p w14:paraId="306AE29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data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ile.close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0F82894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return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</w:p>
    <w:p w14:paraId="1DD92FE7" w14:textId="77777777" w:rsidR="008B129E" w:rsidRPr="007C0470" w:rsidRDefault="008B129E" w:rsidP="008B129E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00F72D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(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unc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!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 </w:t>
      </w:r>
      <w:r w:rsidRPr="007C0470">
        <w:rPr>
          <w:rFonts w:ascii="Times New Roman" w:eastAsia="Times New Roman" w:hAnsi="Times New Roman" w:cs="Times New Roman"/>
          <w:color w:val="B5CEA8"/>
          <w:sz w:val="24"/>
          <w:szCs w:val="24"/>
        </w:rPr>
        <w:t>0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5BB60F6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"function (register, login, details or 0) :"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279C61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unc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44B090B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logged =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False</w:t>
      </w:r>
    </w:p>
    <w:p w14:paraId="44AC467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unc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"register"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0176353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User Registration*********/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C4A2DC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4CC430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B35364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username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3370BCA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password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</w:p>
    <w:p w14:paraId="0702319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rm_passwor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aa'</w:t>
      </w:r>
    </w:p>
    <w:p w14:paraId="7A35C01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none'</w:t>
      </w:r>
    </w:p>
    <w:p w14:paraId="7B17998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user 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0'</w:t>
      </w:r>
    </w:p>
    <w:p w14:paraId="5368F80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CFF07D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heck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,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5EDDB0C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9D2C58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username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25F1086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ADC96D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6B94534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password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getpass.getpass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asswor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44BD76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confirm_password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getpass.getpass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confirm_passwor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C9494E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B21BBC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ssword !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onfirm_passwor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682ED62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password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getpass.getpass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asswor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7D9995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confirm_password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getpass.getpass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confirm_passwor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1DC60E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Not matching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E7EE7B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58B66B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4FF0462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hashed_password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md5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rypt.hash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password)</w:t>
      </w:r>
    </w:p>
    <w:p w14:paraId="4FC057E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 (staff or patient)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0F91DE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0FFDBAE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taff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3F722E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B02D79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716071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</w:p>
    <w:p w14:paraId="7319BBA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staff username(username@doc|nurse|lab|pharmacy|reception)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3D41543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username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0E483B0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check_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,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_type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040CC00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continue</w:t>
      </w:r>
    </w:p>
    <w:p w14:paraId="78308404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84590B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Key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FCE126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key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3FA4C35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validate_user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key):</w:t>
      </w:r>
    </w:p>
    <w:p w14:paraId="2EE7F81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continue</w:t>
      </w:r>
    </w:p>
    <w:p w14:paraId="142474E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5A480E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22F1FB5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384498F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AAC28F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register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register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, hashed_password, user_type)</w:t>
      </w:r>
    </w:p>
    <w:p w14:paraId="79ABAC1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register:</w:t>
      </w:r>
    </w:p>
    <w:p w14:paraId="49F703C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Registration 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Successfull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459573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1272C17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Can not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regiter</w:t>
      </w:r>
      <w:proofErr w:type="spell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775348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66CABE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User Login*********/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20CAC9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user, logged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login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, password)</w:t>
      </w:r>
    </w:p>
    <w:p w14:paraId="4B46029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Patient Details*********/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7DEE7C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1D6E6D4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tient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user)</w:t>
      </w:r>
    </w:p>
    <w:p w14:paraId="3061ED5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7DA17B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unc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"login"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44CB9DEB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whil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r w:rsidRPr="007C0470">
        <w:rPr>
          <w:rFonts w:ascii="Times New Roman" w:eastAsia="Times New Roman" w:hAnsi="Times New Roman" w:cs="Times New Roman"/>
          <w:color w:val="569CD6"/>
          <w:sz w:val="24"/>
          <w:szCs w:val="24"/>
        </w:rPr>
        <w:t>Tru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5276183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User Login*********/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78ABEC9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40C5D43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username: 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, 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end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006B792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username =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inpu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.strip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)</w:t>
      </w:r>
    </w:p>
    <w:p w14:paraId="3614B7D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53DCD28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password = </w:t>
      </w:r>
      <w:proofErr w:type="spellStart"/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getpass.getpass</w:t>
      </w:r>
      <w:proofErr w:type="spellEnd"/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9CDCFE"/>
          <w:sz w:val="24"/>
          <w:szCs w:val="24"/>
        </w:rPr>
        <w:t>promp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=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password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59853ED0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7C78D1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user, logged = </w:t>
      </w:r>
      <w:proofErr w:type="gram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login(</w:t>
      </w:r>
      <w:proofErr w:type="gram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username, password)</w:t>
      </w:r>
    </w:p>
    <w:p w14:paraId="6D7DDD1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logged:</w:t>
      </w:r>
    </w:p>
    <w:p w14:paraId="10988F3C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47BBA14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426E84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continue</w:t>
      </w:r>
    </w:p>
    <w:p w14:paraId="63A9AA3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Patient Details*********/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7EF398D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623BEF1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lastRenderedPageBreak/>
        <w:t>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tient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user)</w:t>
      </w:r>
    </w:p>
    <w:p w14:paraId="304FFDA1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07C1CCC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unc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"details"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30D9A61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/***********Patient Details*********/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8C68CB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if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(logged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1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:</w:t>
      </w:r>
    </w:p>
    <w:p w14:paraId="6411FF3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login first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21787836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25A86EEF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   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patient_details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user)</w:t>
      </w:r>
    </w:p>
    <w:p w14:paraId="49B48CF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E906D72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proofErr w:type="spellStart"/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if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</w:t>
      </w:r>
      <w:proofErr w:type="spellStart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func</w:t>
      </w:r>
      <w:proofErr w:type="spellEnd"/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== 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0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75C36B1A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Bye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64F0C997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break</w:t>
      </w:r>
    </w:p>
    <w:p w14:paraId="04729D85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3C11ADDD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</w:t>
      </w:r>
      <w:r w:rsidRPr="007C0470">
        <w:rPr>
          <w:rFonts w:ascii="Times New Roman" w:eastAsia="Times New Roman" w:hAnsi="Times New Roman" w:cs="Times New Roman"/>
          <w:color w:val="C586C0"/>
          <w:sz w:val="24"/>
          <w:szCs w:val="24"/>
        </w:rPr>
        <w:t>else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:</w:t>
      </w:r>
    </w:p>
    <w:p w14:paraId="0D47DA1E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        </w:t>
      </w:r>
      <w:proofErr w:type="gramStart"/>
      <w:r w:rsidRPr="007C0470">
        <w:rPr>
          <w:rFonts w:ascii="Times New Roman" w:eastAsia="Times New Roman" w:hAnsi="Times New Roman" w:cs="Times New Roman"/>
          <w:color w:val="DCDCAA"/>
          <w:sz w:val="24"/>
          <w:szCs w:val="24"/>
        </w:rPr>
        <w:t>print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(</w:t>
      </w:r>
      <w:proofErr w:type="gramEnd"/>
      <w:r w:rsidRPr="007C0470">
        <w:rPr>
          <w:rFonts w:ascii="Times New Roman" w:eastAsia="Times New Roman" w:hAnsi="Times New Roman" w:cs="Times New Roman"/>
          <w:color w:val="CE9178"/>
          <w:sz w:val="24"/>
          <w:szCs w:val="24"/>
        </w:rPr>
        <w:t>'Wrong Input'</w:t>
      </w:r>
      <w:r w:rsidRPr="007C0470">
        <w:rPr>
          <w:rFonts w:ascii="Times New Roman" w:eastAsia="Times New Roman" w:hAnsi="Times New Roman" w:cs="Times New Roman"/>
          <w:color w:val="D4D4D4"/>
          <w:sz w:val="24"/>
          <w:szCs w:val="24"/>
        </w:rPr>
        <w:t>)</w:t>
      </w:r>
    </w:p>
    <w:p w14:paraId="18877AC8" w14:textId="77777777" w:rsidR="008B129E" w:rsidRPr="007C0470" w:rsidRDefault="008B129E" w:rsidP="008B129E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</w:rPr>
      </w:pPr>
    </w:p>
    <w:p w14:paraId="2B32E2B4" w14:textId="12314D26" w:rsidR="00ED1DF6" w:rsidRDefault="00ED1DF6" w:rsidP="00ED1DF6"/>
    <w:p w14:paraId="08695452" w14:textId="0471E7AF" w:rsidR="00ED1DF6" w:rsidRPr="007C0470" w:rsidRDefault="00E27B93" w:rsidP="00ED1DF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0470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7C0470">
        <w:rPr>
          <w:rFonts w:ascii="Times New Roman" w:hAnsi="Times New Roman" w:cs="Times New Roman"/>
          <w:sz w:val="24"/>
          <w:szCs w:val="24"/>
        </w:rPr>
        <w:t xml:space="preserve"> link : </w:t>
      </w:r>
      <w:hyperlink r:id="rId8" w:history="1">
        <w:r w:rsidR="007C0470" w:rsidRPr="007C047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hiranlowe/python-sensitivity-and-privileges</w:t>
        </w:r>
      </w:hyperlink>
    </w:p>
    <w:p w14:paraId="304DB7F3" w14:textId="47F45B1B" w:rsidR="00ED1DF6" w:rsidRDefault="00ED1DF6" w:rsidP="00ED1DF6"/>
    <w:p w14:paraId="0457E8BD" w14:textId="0372E29B" w:rsidR="00ED1DF6" w:rsidRDefault="00ED1DF6" w:rsidP="00ED1DF6"/>
    <w:p w14:paraId="696C10A0" w14:textId="27366287" w:rsidR="00ED1DF6" w:rsidRDefault="00ED1DF6" w:rsidP="00ED1DF6"/>
    <w:p w14:paraId="6C6EAE48" w14:textId="0EE07436" w:rsidR="00ED1DF6" w:rsidRDefault="00ED1DF6" w:rsidP="00ED1DF6"/>
    <w:p w14:paraId="53D6FBE8" w14:textId="0F7F421B" w:rsidR="00ED1DF6" w:rsidRDefault="00ED1DF6" w:rsidP="00ED1DF6"/>
    <w:p w14:paraId="2017C07B" w14:textId="4A3FEAC7" w:rsidR="004039F8" w:rsidRDefault="004039F8" w:rsidP="00ED1DF6"/>
    <w:p w14:paraId="111EA1B2" w14:textId="5F2DF57D" w:rsidR="004039F8" w:rsidRDefault="004039F8" w:rsidP="00ED1DF6"/>
    <w:p w14:paraId="012FB5B9" w14:textId="1E5B309B" w:rsidR="004039F8" w:rsidRDefault="004039F8" w:rsidP="00ED1DF6"/>
    <w:p w14:paraId="2B647F35" w14:textId="4970CB83" w:rsidR="004039F8" w:rsidRDefault="004039F8" w:rsidP="00ED1DF6"/>
    <w:p w14:paraId="073C4C14" w14:textId="2F3F5137" w:rsidR="004039F8" w:rsidRDefault="004039F8" w:rsidP="00ED1DF6"/>
    <w:p w14:paraId="2B1B7C6E" w14:textId="58814C72" w:rsidR="004039F8" w:rsidRDefault="004039F8" w:rsidP="00ED1DF6"/>
    <w:p w14:paraId="735E8C00" w14:textId="0D2DCCFF" w:rsidR="004039F8" w:rsidRDefault="004039F8" w:rsidP="00ED1DF6"/>
    <w:p w14:paraId="311E02D1" w14:textId="675EDDE5" w:rsidR="004039F8" w:rsidRDefault="004039F8" w:rsidP="00ED1DF6"/>
    <w:p w14:paraId="3D738F74" w14:textId="1553393F" w:rsidR="004039F8" w:rsidRDefault="004039F8" w:rsidP="00ED1DF6"/>
    <w:p w14:paraId="34C7F324" w14:textId="75C769F7" w:rsidR="004039F8" w:rsidRDefault="004039F8" w:rsidP="00ED1DF6"/>
    <w:p w14:paraId="1A357582" w14:textId="77777777" w:rsidR="004039F8" w:rsidRDefault="004039F8" w:rsidP="00ED1DF6"/>
    <w:p w14:paraId="1B95E55F" w14:textId="77777777" w:rsidR="00ED1DF6" w:rsidRPr="00ED1DF6" w:rsidRDefault="00ED1DF6" w:rsidP="00ED1DF6"/>
    <w:p w14:paraId="5BE3F163" w14:textId="1733226C" w:rsidR="0012346C" w:rsidRPr="00ED1DF6" w:rsidRDefault="0012346C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6" w:name="_Toc39433705"/>
      <w:r w:rsidRPr="00ED1DF6">
        <w:rPr>
          <w:rFonts w:ascii="Times New Roman" w:hAnsi="Times New Roman" w:cs="Times New Roman"/>
          <w:sz w:val="24"/>
          <w:szCs w:val="24"/>
        </w:rPr>
        <w:lastRenderedPageBreak/>
        <w:t>Test Runs</w:t>
      </w:r>
      <w:bookmarkEnd w:id="6"/>
    </w:p>
    <w:p w14:paraId="1FBC5883" w14:textId="77777777" w:rsidR="0012346C" w:rsidRPr="00ED1DF6" w:rsidRDefault="0012346C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D5CEA0" w14:textId="77777777" w:rsidR="00547DA4" w:rsidRPr="00ED1DF6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7" w:name="_Toc39342874"/>
      <w:bookmarkStart w:id="8" w:name="_Toc39433706"/>
      <w:r w:rsidRPr="00ED1DF6">
        <w:rPr>
          <w:rFonts w:ascii="Times New Roman" w:hAnsi="Times New Roman" w:cs="Times New Roman"/>
        </w:rPr>
        <w:t>Test run 1</w:t>
      </w:r>
      <w:bookmarkEnd w:id="7"/>
      <w:bookmarkEnd w:id="8"/>
    </w:p>
    <w:p w14:paraId="0D6485A1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Register as a patient </w:t>
      </w:r>
    </w:p>
    <w:p w14:paraId="64671920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patient2</w:t>
      </w:r>
    </w:p>
    <w:p w14:paraId="623BBDD6" w14:textId="55D08400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password: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="001441D2" w:rsidRPr="00ED1DF6">
        <w:rPr>
          <w:rFonts w:ascii="Times New Roman" w:hAnsi="Times New Roman" w:cs="Times New Roman"/>
          <w:sz w:val="24"/>
          <w:szCs w:val="24"/>
        </w:rPr>
        <w:t xml:space="preserve"> (password for other created users is ‘a’)</w:t>
      </w:r>
    </w:p>
    <w:p w14:paraId="28EE9316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</w:t>
      </w:r>
    </w:p>
    <w:p w14:paraId="638D6C63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Trying to read patient 1 personal details</w:t>
      </w:r>
    </w:p>
    <w:p w14:paraId="4383F10D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his details</w:t>
      </w:r>
    </w:p>
    <w:p w14:paraId="37C34675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Writes to his details</w:t>
      </w:r>
    </w:p>
    <w:p w14:paraId="5972BBF6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his details</w:t>
      </w:r>
    </w:p>
    <w:p w14:paraId="53A297B5" w14:textId="04225069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xit</w:t>
      </w:r>
    </w:p>
    <w:p w14:paraId="1FA2D62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&gt;python app.py</w:t>
      </w:r>
    </w:p>
    <w:p w14:paraId="44FEFA2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04D05FE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gister</w:t>
      </w:r>
    </w:p>
    <w:p w14:paraId="48FCB6D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Registration*********/</w:t>
      </w:r>
    </w:p>
    <w:p w14:paraId="21FEB18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patient2</w:t>
      </w:r>
    </w:p>
    <w:p w14:paraId="42EDE2C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</w:t>
      </w:r>
    </w:p>
    <w:p w14:paraId="3B210E5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</w:p>
    <w:p w14:paraId="7E2FB54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(staff or patient): patient</w:t>
      </w:r>
    </w:p>
    <w:p w14:paraId="074991C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Registration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uccessfull</w:t>
      </w:r>
      <w:proofErr w:type="spellEnd"/>
    </w:p>
    <w:p w14:paraId="2C6A28E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7FAF124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Successful</w:t>
      </w:r>
    </w:p>
    <w:p w14:paraId="7A5E40F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0CEFC6C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5A8D7C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196A6B7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personal</w:t>
      </w:r>
    </w:p>
    <w:p w14:paraId="22AAB33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read</w:t>
      </w:r>
    </w:p>
    <w:p w14:paraId="09A9204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You do not have permission</w:t>
      </w:r>
    </w:p>
    <w:p w14:paraId="3848874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517AAB2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6A05A4E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75941DA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4E42E43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773ADE2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personal</w:t>
      </w:r>
    </w:p>
    <w:p w14:paraId="2868C6B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read</w:t>
      </w:r>
    </w:p>
    <w:p w14:paraId="569C712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AE167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13A00A7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7DBEB5D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853234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487CD506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7805218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personal</w:t>
      </w:r>
    </w:p>
    <w:p w14:paraId="77E4AD9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write</w:t>
      </w:r>
    </w:p>
    <w:p w14:paraId="1AE4101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3A4ADA1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info1, info2</w:t>
      </w:r>
    </w:p>
    <w:p w14:paraId="649C741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>, info1, info2</w:t>
      </w:r>
    </w:p>
    <w:p w14:paraId="611FC11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pdated Successfully</w:t>
      </w:r>
    </w:p>
    <w:p w14:paraId="1A3EBA6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7381428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40E30C3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6158708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18E196A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215D539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personal</w:t>
      </w:r>
    </w:p>
    <w:p w14:paraId="145BC5C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read</w:t>
      </w:r>
    </w:p>
    <w:p w14:paraId="1FBF56E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info1, info2</w:t>
      </w:r>
    </w:p>
    <w:p w14:paraId="0A75E68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6819F0F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0</w:t>
      </w:r>
    </w:p>
    <w:p w14:paraId="463DC30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Bye</w:t>
      </w:r>
    </w:p>
    <w:p w14:paraId="4A6F4C64" w14:textId="591FABEE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13AB18" w14:textId="20978532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DDA1F5" w14:textId="249B2932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8819EF" w14:textId="5357DD8F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DB9AFA" w14:textId="3FD55577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3C9EC1" w14:textId="1B3E16DC" w:rsidR="003F6B23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FFC473" w14:textId="6A20310A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062E7D" w14:textId="383253CB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C55940" w14:textId="16FDE988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F4D4DC" w14:textId="3C96B637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D941F4" w14:textId="35C43603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58DB0B" w14:textId="42D8198D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5906EB" w14:textId="2D6B5743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FF82C7" w14:textId="2A48D32D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641F34" w14:textId="77777777" w:rsidR="00ED1DF6" w:rsidRP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1607BA" w14:textId="13334370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AEE380" w14:textId="405A67BD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4A8703" w14:textId="52A135FE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A13AA0" w14:textId="7D52CE6F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C66F02" w14:textId="139D9524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6F51D5" w14:textId="0CA3245C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B697F0" w14:textId="1CEFCD13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9B012F" w14:textId="73893326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7C3927" w14:textId="45A99337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817D2D" w14:textId="23ABD2CF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C3102A" w14:textId="034FE13F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80D407" w14:textId="2B52D57B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D49E5C" w14:textId="2ECBFE9F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F3F360" w14:textId="43CC8D01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4A451E" w14:textId="514A5D00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DE9F52" w14:textId="7392C9DA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F56904" w14:textId="05CAB717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D26D4C" w14:textId="77777777" w:rsidR="00547DA4" w:rsidRPr="00ED1DF6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9" w:name="_Toc39342875"/>
      <w:bookmarkStart w:id="10" w:name="_Toc39433707"/>
      <w:r w:rsidRPr="00ED1DF6">
        <w:rPr>
          <w:rFonts w:ascii="Times New Roman" w:hAnsi="Times New Roman" w:cs="Times New Roman"/>
        </w:rPr>
        <w:lastRenderedPageBreak/>
        <w:t>Test run 2</w:t>
      </w:r>
      <w:bookmarkEnd w:id="9"/>
      <w:bookmarkEnd w:id="10"/>
    </w:p>
    <w:p w14:paraId="65B7D5B2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Try to register as doc1 which is existing </w:t>
      </w:r>
    </w:p>
    <w:p w14:paraId="588E0CBE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gister as doc2 with hospital username</w:t>
      </w:r>
    </w:p>
    <w:p w14:paraId="5C8BB142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doc2@doc</w:t>
      </w:r>
    </w:p>
    <w:p w14:paraId="761C21D1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key = given key</w:t>
      </w:r>
    </w:p>
    <w:p w14:paraId="304A3DE5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: a</w:t>
      </w:r>
    </w:p>
    <w:p w14:paraId="2B35547B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 patient 2 personal details</w:t>
      </w:r>
    </w:p>
    <w:p w14:paraId="37F6C7CE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Writes drug details to patient2 details</w:t>
      </w:r>
    </w:p>
    <w:p w14:paraId="115BEA81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patient 2 drug details</w:t>
      </w:r>
    </w:p>
    <w:p w14:paraId="48722D71" w14:textId="6A8E368B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xit</w:t>
      </w:r>
    </w:p>
    <w:p w14:paraId="5F4631D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&gt;python app.py</w:t>
      </w:r>
    </w:p>
    <w:p w14:paraId="22F33DF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689C979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gister</w:t>
      </w:r>
    </w:p>
    <w:p w14:paraId="5A70C03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Registration*********/</w:t>
      </w:r>
    </w:p>
    <w:p w14:paraId="328BE77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doc1</w:t>
      </w:r>
    </w:p>
    <w:p w14:paraId="3C3A702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28ED786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doc2</w:t>
      </w:r>
    </w:p>
    <w:p w14:paraId="393131B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</w:t>
      </w:r>
    </w:p>
    <w:p w14:paraId="2F4DA7C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</w:p>
    <w:p w14:paraId="5129624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(staff or patient): staff</w:t>
      </w:r>
    </w:p>
    <w:p w14:paraId="3BABABA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staff username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@doc|nurse|lab|pharmacy|rece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 doc1@doc</w:t>
      </w:r>
    </w:p>
    <w:p w14:paraId="43E54DE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4EE9A89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staff username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@doc|nurse|lab|pharmacy|rece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 doc2@doc</w:t>
      </w:r>
    </w:p>
    <w:p w14:paraId="74F6CD9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Key: given key</w:t>
      </w:r>
    </w:p>
    <w:p w14:paraId="3B397D3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Registration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uccessfull</w:t>
      </w:r>
      <w:proofErr w:type="spellEnd"/>
    </w:p>
    <w:p w14:paraId="278631F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6237183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Successful</w:t>
      </w:r>
    </w:p>
    <w:p w14:paraId="76A9914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62376F0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03ABC47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6F9C463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personal</w:t>
      </w:r>
    </w:p>
    <w:p w14:paraId="593FA9E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read</w:t>
      </w:r>
    </w:p>
    <w:p w14:paraId="7A6562E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info1, info2</w:t>
      </w:r>
    </w:p>
    <w:p w14:paraId="1E90E26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374B88F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67D2B1B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8F7A91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701ED6B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6A20BC0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drugs</w:t>
      </w:r>
    </w:p>
    <w:p w14:paraId="04DAD26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write</w:t>
      </w:r>
    </w:p>
    <w:p w14:paraId="59C7970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58F9FC46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rug1, drug2</w:t>
      </w:r>
    </w:p>
    <w:p w14:paraId="094FF8A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drug1, drug2</w:t>
      </w:r>
    </w:p>
    <w:p w14:paraId="5C01DAE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pdated Successfully</w:t>
      </w:r>
    </w:p>
    <w:p w14:paraId="4E36D1E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281EDDB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432D613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>/***********Patient Details*********/</w:t>
      </w:r>
    </w:p>
    <w:p w14:paraId="3EF6843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123B360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0493A02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drugs</w:t>
      </w:r>
    </w:p>
    <w:p w14:paraId="2E73BF3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read</w:t>
      </w:r>
    </w:p>
    <w:p w14:paraId="297AE8D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drug1, drug2</w:t>
      </w:r>
    </w:p>
    <w:p w14:paraId="6B4417E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2E5542B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0</w:t>
      </w:r>
    </w:p>
    <w:p w14:paraId="17EE66CA" w14:textId="291ECCB4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Bye</w:t>
      </w:r>
    </w:p>
    <w:p w14:paraId="1D9FD049" w14:textId="17065185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21C5A" w14:textId="7CB69C02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8BE779" w14:textId="063BD26B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414F5" w14:textId="77A4DCC8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B6E670" w14:textId="25B2FAE1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6B550F" w14:textId="77777777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A1F36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BC2D90" w14:textId="56579EC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73235D" w14:textId="4BFA7113" w:rsidR="00A1420B" w:rsidRPr="00ED1DF6" w:rsidRDefault="00A1420B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D0B699" w14:textId="1EF9FD7A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7DE864" w14:textId="34493193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FFA7F2" w14:textId="48DADD0F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5F62E4" w14:textId="59618185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B2AA1B" w14:textId="3D3478AB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060E11" w14:textId="005662C5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17C2B6" w14:textId="63957ADC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9741B8" w14:textId="5DC131C5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9F2B35" w14:textId="10496587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C89447" w14:textId="2BED5664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F18CB0" w14:textId="50AF2A62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F9C166" w14:textId="0A7D510E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9B4840" w14:textId="542F81A3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8D2182" w14:textId="6A4B4327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5C2195" w14:textId="3D8138FB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73C595" w14:textId="716FBB25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6B685C" w14:textId="418F7D3E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C49BF9" w14:textId="69A0813C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502F94" w14:textId="77777777" w:rsidR="00ED1DF6" w:rsidRP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715BA0" w14:textId="69D4F206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55B569" w14:textId="581D3FD4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269B2D" w14:textId="651C1484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4BFFDF" w14:textId="5BA3C169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3FCA37" w14:textId="0E3D6298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FC270D" w14:textId="5B7302A6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398DD8" w14:textId="490374C1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32066C" w14:textId="77777777" w:rsidR="00A1420B" w:rsidRPr="00ED1DF6" w:rsidRDefault="00A1420B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AF5C00" w14:textId="1984D965" w:rsidR="00547DA4" w:rsidRPr="00ED1DF6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11" w:name="_Toc39342876"/>
      <w:bookmarkStart w:id="12" w:name="_Toc39433708"/>
      <w:r w:rsidRPr="00ED1DF6">
        <w:rPr>
          <w:rFonts w:ascii="Times New Roman" w:hAnsi="Times New Roman" w:cs="Times New Roman"/>
        </w:rPr>
        <w:lastRenderedPageBreak/>
        <w:t>Test run 3</w:t>
      </w:r>
      <w:bookmarkEnd w:id="11"/>
      <w:bookmarkEnd w:id="12"/>
    </w:p>
    <w:p w14:paraId="3B69435E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as reception user</w:t>
      </w:r>
    </w:p>
    <w:p w14:paraId="504A3F0B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recception1</w:t>
      </w:r>
    </w:p>
    <w:p w14:paraId="4B61774A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: a</w:t>
      </w:r>
    </w:p>
    <w:p w14:paraId="752A3A1B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his sickness details</w:t>
      </w:r>
    </w:p>
    <w:p w14:paraId="7004110C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Tries to write into his sickness details</w:t>
      </w:r>
    </w:p>
    <w:p w14:paraId="40E584F6" w14:textId="06B7505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xit</w:t>
      </w:r>
    </w:p>
    <w:p w14:paraId="402AAA3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&gt;python app.py</w:t>
      </w:r>
    </w:p>
    <w:p w14:paraId="3FD1839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63B2B9E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</w:t>
      </w:r>
    </w:p>
    <w:p w14:paraId="5A92E8F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5101782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reception1@reception</w:t>
      </w:r>
    </w:p>
    <w:p w14:paraId="406BFB4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</w:t>
      </w:r>
    </w:p>
    <w:p w14:paraId="09940E6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Successful</w:t>
      </w:r>
    </w:p>
    <w:p w14:paraId="0FF9CBC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7D0A7D6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1679036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3B834D9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sickness</w:t>
      </w:r>
    </w:p>
    <w:p w14:paraId="3743AFC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read</w:t>
      </w:r>
    </w:p>
    <w:p w14:paraId="3ABA7786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sick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1,sick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2</w:t>
      </w:r>
    </w:p>
    <w:p w14:paraId="1E88258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68154BD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140B6B1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518587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20620B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2022371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sickness</w:t>
      </w:r>
    </w:p>
    <w:p w14:paraId="5BA85E0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write</w:t>
      </w:r>
    </w:p>
    <w:p w14:paraId="652CD36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You do not have permission to do this</w:t>
      </w:r>
    </w:p>
    <w:p w14:paraId="03B685C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0C373D6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0</w:t>
      </w:r>
    </w:p>
    <w:p w14:paraId="3E3C241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Bye</w:t>
      </w:r>
    </w:p>
    <w:p w14:paraId="24404CC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D8B3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63780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01833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13651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19FF37" w14:textId="673DB1B6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D78649" w14:textId="1B476FF8" w:rsidR="001A0354" w:rsidRPr="00ED1DF6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9F4195" w14:textId="5EA3A55A" w:rsidR="001A0354" w:rsidRPr="00ED1DF6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B5EB0" w14:textId="77777777" w:rsidR="001A0354" w:rsidRPr="00ED1DF6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60D558" w14:textId="72AAE1B6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A1E4FA" w14:textId="7DDA06FC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4AEC48" w14:textId="77777777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E56E2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C0B30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2122C5" w14:textId="77777777" w:rsidR="00547DA4" w:rsidRPr="00ED1DF6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13" w:name="_Toc39342877"/>
      <w:bookmarkStart w:id="14" w:name="_Toc39433709"/>
      <w:r w:rsidRPr="00ED1DF6">
        <w:rPr>
          <w:rFonts w:ascii="Times New Roman" w:hAnsi="Times New Roman" w:cs="Times New Roman"/>
        </w:rPr>
        <w:lastRenderedPageBreak/>
        <w:t>Test run 4</w:t>
      </w:r>
      <w:bookmarkEnd w:id="13"/>
      <w:bookmarkEnd w:id="14"/>
    </w:p>
    <w:p w14:paraId="523FA64C" w14:textId="77777777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as a lab user</w:t>
      </w:r>
    </w:p>
    <w:p w14:paraId="6EDB9D6E" w14:textId="77777777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lab1@lab</w:t>
      </w:r>
    </w:p>
    <w:p w14:paraId="7A336D68" w14:textId="77777777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: a</w:t>
      </w:r>
    </w:p>
    <w:p w14:paraId="21F93714" w14:textId="77777777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writes to patient 1 lab details</w:t>
      </w:r>
    </w:p>
    <w:p w14:paraId="79E608CB" w14:textId="4627FD01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patient 1 lab details</w:t>
      </w:r>
    </w:p>
    <w:p w14:paraId="08EC467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&gt;python app.py</w:t>
      </w:r>
    </w:p>
    <w:p w14:paraId="6B57FA4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292A493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</w:t>
      </w:r>
    </w:p>
    <w:p w14:paraId="5647BCE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19263E9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lab1@lab</w:t>
      </w:r>
    </w:p>
    <w:p w14:paraId="6B3CC0F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</w:t>
      </w:r>
    </w:p>
    <w:p w14:paraId="14C3727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Successful</w:t>
      </w:r>
    </w:p>
    <w:p w14:paraId="290BE61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4886376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0073AD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1069F3B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lab</w:t>
      </w:r>
    </w:p>
    <w:p w14:paraId="4BB7C5F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write</w:t>
      </w:r>
    </w:p>
    <w:p w14:paraId="643272B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7E66C19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ab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1 ,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 lab2</w:t>
      </w:r>
    </w:p>
    <w:p w14:paraId="471DE77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pdated Successfully</w:t>
      </w:r>
    </w:p>
    <w:p w14:paraId="6146AF9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6FCB972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7073EA0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29E5BD1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D93541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480E26E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section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personal, sickness, drugs, lab): lab</w:t>
      </w:r>
    </w:p>
    <w:p w14:paraId="61F6AA3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the process you 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want(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>read, write): read</w:t>
      </w:r>
    </w:p>
    <w:p w14:paraId="4EEC81A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lab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1 ,</w:t>
      </w:r>
      <w:proofErr w:type="gramEnd"/>
      <w:r w:rsidRPr="00ED1DF6">
        <w:rPr>
          <w:rFonts w:ascii="Times New Roman" w:hAnsi="Times New Roman" w:cs="Times New Roman"/>
          <w:sz w:val="24"/>
          <w:szCs w:val="24"/>
        </w:rPr>
        <w:t xml:space="preserve"> lab2</w:t>
      </w:r>
    </w:p>
    <w:p w14:paraId="6235D72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</w:t>
      </w:r>
      <w:proofErr w:type="gramStart"/>
      <w:r w:rsidRPr="00ED1DF6">
        <w:rPr>
          <w:rFonts w:ascii="Times New Roman" w:hAnsi="Times New Roman" w:cs="Times New Roman"/>
          <w:sz w:val="24"/>
          <w:szCs w:val="24"/>
        </w:rPr>
        <w:t>) :</w:t>
      </w:r>
      <w:proofErr w:type="gramEnd"/>
    </w:p>
    <w:p w14:paraId="468CC37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0</w:t>
      </w:r>
    </w:p>
    <w:p w14:paraId="2132CE0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Bye</w:t>
      </w:r>
    </w:p>
    <w:p w14:paraId="36B2EA5D" w14:textId="71A177F4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47DA4" w:rsidRPr="00ED1DF6" w:rsidSect="004A43FF">
      <w:footerReference w:type="default" r:id="rId9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93687" w14:textId="77777777" w:rsidR="00922EF9" w:rsidRDefault="00922EF9" w:rsidP="004A43FF">
      <w:pPr>
        <w:spacing w:after="0" w:line="240" w:lineRule="auto"/>
      </w:pPr>
      <w:r>
        <w:separator/>
      </w:r>
    </w:p>
  </w:endnote>
  <w:endnote w:type="continuationSeparator" w:id="0">
    <w:p w14:paraId="6BDE6872" w14:textId="77777777" w:rsidR="00922EF9" w:rsidRDefault="00922EF9" w:rsidP="004A4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96516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FE701D" w14:textId="100539F1" w:rsidR="004A43FF" w:rsidRDefault="004A43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3EFF27" w14:textId="77777777" w:rsidR="004A43FF" w:rsidRDefault="004A43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59FFE" w14:textId="77777777" w:rsidR="00922EF9" w:rsidRDefault="00922EF9" w:rsidP="004A43FF">
      <w:pPr>
        <w:spacing w:after="0" w:line="240" w:lineRule="auto"/>
      </w:pPr>
      <w:r>
        <w:separator/>
      </w:r>
    </w:p>
  </w:footnote>
  <w:footnote w:type="continuationSeparator" w:id="0">
    <w:p w14:paraId="5D63E0F3" w14:textId="77777777" w:rsidR="00922EF9" w:rsidRDefault="00922EF9" w:rsidP="004A43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D4090"/>
    <w:multiLevelType w:val="hybridMultilevel"/>
    <w:tmpl w:val="1A2A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A3C18B4"/>
    <w:multiLevelType w:val="hybridMultilevel"/>
    <w:tmpl w:val="CC9E7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C5E52"/>
    <w:multiLevelType w:val="hybridMultilevel"/>
    <w:tmpl w:val="78607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5041D"/>
    <w:multiLevelType w:val="hybridMultilevel"/>
    <w:tmpl w:val="18E2D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E6029C"/>
    <w:multiLevelType w:val="hybridMultilevel"/>
    <w:tmpl w:val="A86EF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MDUxNjAzMDA3NTVS0lEKTi0uzszPAymwqAUA5KhtwCwAAAA="/>
  </w:docVars>
  <w:rsids>
    <w:rsidRoot w:val="0024067E"/>
    <w:rsid w:val="000348C2"/>
    <w:rsid w:val="0005036B"/>
    <w:rsid w:val="00081675"/>
    <w:rsid w:val="000C042E"/>
    <w:rsid w:val="0012346C"/>
    <w:rsid w:val="001441D2"/>
    <w:rsid w:val="001A0354"/>
    <w:rsid w:val="001C2828"/>
    <w:rsid w:val="001E3D2A"/>
    <w:rsid w:val="0024067E"/>
    <w:rsid w:val="002A08CE"/>
    <w:rsid w:val="002A610F"/>
    <w:rsid w:val="002C035A"/>
    <w:rsid w:val="002C6A84"/>
    <w:rsid w:val="003426E6"/>
    <w:rsid w:val="00353701"/>
    <w:rsid w:val="003624CC"/>
    <w:rsid w:val="003F6B23"/>
    <w:rsid w:val="004039F8"/>
    <w:rsid w:val="00426B41"/>
    <w:rsid w:val="00427D59"/>
    <w:rsid w:val="004A43FF"/>
    <w:rsid w:val="004A69E0"/>
    <w:rsid w:val="00521662"/>
    <w:rsid w:val="0052661A"/>
    <w:rsid w:val="00547DA4"/>
    <w:rsid w:val="005B3C26"/>
    <w:rsid w:val="005E1B12"/>
    <w:rsid w:val="005F47C7"/>
    <w:rsid w:val="00626214"/>
    <w:rsid w:val="00660F61"/>
    <w:rsid w:val="00664B54"/>
    <w:rsid w:val="00734B1C"/>
    <w:rsid w:val="00743BDA"/>
    <w:rsid w:val="00754F95"/>
    <w:rsid w:val="007A1290"/>
    <w:rsid w:val="007C0470"/>
    <w:rsid w:val="007D1E4A"/>
    <w:rsid w:val="008A2A36"/>
    <w:rsid w:val="008B129E"/>
    <w:rsid w:val="00921558"/>
    <w:rsid w:val="00922EF9"/>
    <w:rsid w:val="009637E3"/>
    <w:rsid w:val="009866DD"/>
    <w:rsid w:val="00A1420B"/>
    <w:rsid w:val="00A44965"/>
    <w:rsid w:val="00A4557C"/>
    <w:rsid w:val="00A77840"/>
    <w:rsid w:val="00A809E8"/>
    <w:rsid w:val="00A857E3"/>
    <w:rsid w:val="00A973D3"/>
    <w:rsid w:val="00AC4675"/>
    <w:rsid w:val="00AC67B0"/>
    <w:rsid w:val="00B00EB6"/>
    <w:rsid w:val="00B06132"/>
    <w:rsid w:val="00B301A6"/>
    <w:rsid w:val="00B66D35"/>
    <w:rsid w:val="00B71A12"/>
    <w:rsid w:val="00B84A9E"/>
    <w:rsid w:val="00B90AAE"/>
    <w:rsid w:val="00BA6D3E"/>
    <w:rsid w:val="00BC0062"/>
    <w:rsid w:val="00C635A0"/>
    <w:rsid w:val="00CC2E96"/>
    <w:rsid w:val="00CE3D7D"/>
    <w:rsid w:val="00D2137D"/>
    <w:rsid w:val="00D33ECC"/>
    <w:rsid w:val="00D62966"/>
    <w:rsid w:val="00D6785D"/>
    <w:rsid w:val="00D771DE"/>
    <w:rsid w:val="00DF5831"/>
    <w:rsid w:val="00E001F5"/>
    <w:rsid w:val="00E27B93"/>
    <w:rsid w:val="00E90F95"/>
    <w:rsid w:val="00ED1DF6"/>
    <w:rsid w:val="00EF1663"/>
    <w:rsid w:val="00F13248"/>
    <w:rsid w:val="00F21A0B"/>
    <w:rsid w:val="00F43905"/>
    <w:rsid w:val="00F621A1"/>
    <w:rsid w:val="00FA0CE2"/>
    <w:rsid w:val="00FD3DF0"/>
    <w:rsid w:val="00FE3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DBC9"/>
  <w15:chartTrackingRefBased/>
  <w15:docId w15:val="{E3256D23-C065-4597-8388-CF1CA536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35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5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5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45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A6D3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449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49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635A0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35A0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35A0"/>
    <w:rPr>
      <w:rFonts w:asciiTheme="majorHAnsi" w:eastAsiaTheme="majorEastAsia" w:hAnsiTheme="majorHAnsi" w:cstheme="majorBidi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E3280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77840"/>
    <w:pPr>
      <w:outlineLvl w:val="9"/>
    </w:pPr>
    <w:rPr>
      <w:color w:val="2F5496" w:themeColor="accent1" w:themeShade="BF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A77840"/>
    <w:pPr>
      <w:spacing w:after="100"/>
      <w:ind w:left="220"/>
    </w:pPr>
    <w:rPr>
      <w:rFonts w:eastAsiaTheme="minorEastAsia" w:cs="Times New Roman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77840"/>
    <w:pPr>
      <w:spacing w:after="100"/>
    </w:pPr>
    <w:rPr>
      <w:rFonts w:eastAsiaTheme="minorEastAsia"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A77840"/>
    <w:pPr>
      <w:spacing w:after="100"/>
      <w:ind w:left="440"/>
    </w:pPr>
    <w:rPr>
      <w:rFonts w:eastAsiaTheme="minorEastAsia" w:cs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A7784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4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3FF"/>
  </w:style>
  <w:style w:type="paragraph" w:styleId="Footer">
    <w:name w:val="footer"/>
    <w:basedOn w:val="Normal"/>
    <w:link w:val="FooterChar"/>
    <w:uiPriority w:val="99"/>
    <w:unhideWhenUsed/>
    <w:rsid w:val="004A4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2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4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9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4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7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8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2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5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88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iranlowe/python-sensitivity-and-privileg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ED3CB3E-16B9-43AE-A160-3F7AD8BE6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4613</Words>
  <Characters>26298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n Lowe</dc:creator>
  <cp:keywords/>
  <dc:description/>
  <cp:lastModifiedBy>Hiran Lowe</cp:lastModifiedBy>
  <cp:revision>105</cp:revision>
  <cp:lastPrinted>2020-05-03T15:58:00Z</cp:lastPrinted>
  <dcterms:created xsi:type="dcterms:W3CDTF">2020-05-02T09:30:00Z</dcterms:created>
  <dcterms:modified xsi:type="dcterms:W3CDTF">2020-05-03T15:58:00Z</dcterms:modified>
</cp:coreProperties>
</file>